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45AB1" w14:textId="2AD2E8EE" w:rsidR="00FE3D8F" w:rsidRPr="003E47A8" w:rsidRDefault="00FE3D8F" w:rsidP="001A1428">
      <w:pPr>
        <w:spacing w:after="0" w:line="240" w:lineRule="auto"/>
        <w:jc w:val="right"/>
        <w:rPr>
          <w:rFonts w:asciiTheme="minorHAnsi" w:hAnsiTheme="minorHAnsi" w:cstheme="minorHAnsi"/>
          <w:b/>
        </w:rPr>
      </w:pPr>
      <w:r w:rsidRPr="003E47A8">
        <w:rPr>
          <w:rFonts w:asciiTheme="minorHAnsi" w:hAnsiTheme="minorHAnsi" w:cstheme="minorHAnsi"/>
          <w:b/>
        </w:rPr>
        <w:t xml:space="preserve">Załącznik nr </w:t>
      </w:r>
      <w:r w:rsidR="00977638">
        <w:rPr>
          <w:rFonts w:asciiTheme="minorHAnsi" w:hAnsiTheme="minorHAnsi" w:cstheme="minorHAnsi"/>
          <w:b/>
        </w:rPr>
        <w:t>2</w:t>
      </w:r>
      <w:r w:rsidRPr="003E47A8">
        <w:rPr>
          <w:rFonts w:asciiTheme="minorHAnsi" w:hAnsiTheme="minorHAnsi" w:cstheme="minorHAnsi"/>
          <w:b/>
        </w:rPr>
        <w:t xml:space="preserve"> do Zapytania ofertowego</w:t>
      </w:r>
    </w:p>
    <w:p w14:paraId="2ED80F5F" w14:textId="77777777" w:rsidR="00FE3D8F" w:rsidRDefault="00FE3D8F" w:rsidP="00D45104">
      <w:pPr>
        <w:autoSpaceDE w:val="0"/>
        <w:autoSpaceDN w:val="0"/>
        <w:adjustRightInd w:val="0"/>
        <w:spacing w:after="0"/>
        <w:contextualSpacing/>
        <w:jc w:val="center"/>
        <w:rPr>
          <w:rFonts w:asciiTheme="minorHAnsi" w:eastAsia="Arial Unicode MS" w:hAnsiTheme="minorHAnsi" w:cstheme="minorHAnsi"/>
          <w:b/>
        </w:rPr>
      </w:pPr>
      <w:r w:rsidRPr="003E47A8">
        <w:rPr>
          <w:rFonts w:asciiTheme="minorHAnsi" w:eastAsia="Arial Unicode MS" w:hAnsiTheme="minorHAnsi" w:cstheme="minorHAnsi"/>
          <w:b/>
        </w:rPr>
        <w:t>Informacja o przetwarzaniu danych osobowych</w:t>
      </w:r>
    </w:p>
    <w:p w14:paraId="31D27C8A" w14:textId="77777777" w:rsidR="00D45104" w:rsidRPr="003E47A8" w:rsidRDefault="00D45104" w:rsidP="00D45104">
      <w:pPr>
        <w:autoSpaceDE w:val="0"/>
        <w:autoSpaceDN w:val="0"/>
        <w:adjustRightInd w:val="0"/>
        <w:spacing w:after="0"/>
        <w:contextualSpacing/>
        <w:jc w:val="center"/>
        <w:rPr>
          <w:rFonts w:asciiTheme="minorHAnsi" w:eastAsia="Arial Unicode MS" w:hAnsiTheme="minorHAnsi" w:cstheme="minorHAnsi"/>
        </w:rPr>
      </w:pPr>
    </w:p>
    <w:p w14:paraId="7300897B" w14:textId="77777777" w:rsidR="00FE3D8F" w:rsidRPr="003E47A8" w:rsidRDefault="00FE3D8F" w:rsidP="001A7E3E">
      <w:pPr>
        <w:autoSpaceDE w:val="0"/>
        <w:autoSpaceDN w:val="0"/>
        <w:adjustRightInd w:val="0"/>
        <w:spacing w:after="0"/>
        <w:contextualSpacing/>
        <w:jc w:val="both"/>
        <w:rPr>
          <w:rFonts w:asciiTheme="minorHAnsi" w:eastAsia="Arial Unicode MS" w:hAnsiTheme="minorHAnsi" w:cstheme="minorHAnsi"/>
        </w:rPr>
      </w:pPr>
      <w:r w:rsidRPr="003E47A8">
        <w:rPr>
          <w:rFonts w:asciiTheme="minorHAnsi" w:eastAsia="Arial Unicode MS" w:hAnsiTheme="minorHAnsi" w:cstheme="minorHAnsi"/>
        </w:rPr>
        <w:t>Zgodnie z art. 13 ust. 1 i 2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, dalej „Rozporządzenie Ogólne”) Uniwersytet Jagielloński informuje, że:</w:t>
      </w:r>
    </w:p>
    <w:p w14:paraId="76A71B3B" w14:textId="77777777" w:rsidR="00FE3D8F" w:rsidRPr="003E47A8" w:rsidRDefault="00FE3D8F" w:rsidP="00F179DB">
      <w:pPr>
        <w:autoSpaceDE w:val="0"/>
        <w:autoSpaceDN w:val="0"/>
        <w:adjustRightInd w:val="0"/>
        <w:spacing w:after="0"/>
        <w:ind w:left="426" w:hanging="426"/>
        <w:contextualSpacing/>
        <w:jc w:val="both"/>
        <w:rPr>
          <w:rFonts w:asciiTheme="minorHAnsi" w:eastAsia="Arial Unicode MS" w:hAnsiTheme="minorHAnsi" w:cstheme="minorHAnsi"/>
        </w:rPr>
      </w:pPr>
      <w:r w:rsidRPr="003E47A8">
        <w:rPr>
          <w:rFonts w:asciiTheme="minorHAnsi" w:eastAsia="Arial Unicode MS" w:hAnsiTheme="minorHAnsi" w:cstheme="minorHAnsi"/>
        </w:rPr>
        <w:t>1.</w:t>
      </w:r>
      <w:r w:rsidRPr="003E47A8">
        <w:rPr>
          <w:rFonts w:asciiTheme="minorHAnsi" w:eastAsia="Arial Unicode MS" w:hAnsiTheme="minorHAnsi" w:cstheme="minorHAnsi"/>
        </w:rPr>
        <w:tab/>
        <w:t>Administratorem Pani/Pana danych osobowych jest Minister właściwy do spraw rozwoju regionalnego.</w:t>
      </w:r>
    </w:p>
    <w:p w14:paraId="03CCA7D7" w14:textId="77777777" w:rsidR="00FE3D8F" w:rsidRPr="003E47A8" w:rsidRDefault="00FE3D8F" w:rsidP="00F179DB">
      <w:pPr>
        <w:autoSpaceDE w:val="0"/>
        <w:autoSpaceDN w:val="0"/>
        <w:adjustRightInd w:val="0"/>
        <w:spacing w:after="0"/>
        <w:ind w:left="426" w:hanging="426"/>
        <w:contextualSpacing/>
        <w:jc w:val="both"/>
        <w:rPr>
          <w:rFonts w:asciiTheme="minorHAnsi" w:eastAsia="Arial Unicode MS" w:hAnsiTheme="minorHAnsi" w:cstheme="minorHAnsi"/>
        </w:rPr>
      </w:pPr>
      <w:r w:rsidRPr="003E47A8">
        <w:rPr>
          <w:rFonts w:asciiTheme="minorHAnsi" w:eastAsia="Arial Unicode MS" w:hAnsiTheme="minorHAnsi" w:cstheme="minorHAnsi"/>
        </w:rPr>
        <w:t>2.</w:t>
      </w:r>
      <w:r w:rsidRPr="003E47A8">
        <w:rPr>
          <w:rFonts w:asciiTheme="minorHAnsi" w:eastAsia="Arial Unicode MS" w:hAnsiTheme="minorHAnsi" w:cstheme="minorHAnsi"/>
        </w:rPr>
        <w:tab/>
        <w:t xml:space="preserve">Administrator wyznaczył Inspektora Ochrony Danych. Kontakt z Inspektorem możliwy jest przez e-mail: iod@miir.gov.pl lub adres poczty </w:t>
      </w:r>
      <w:r w:rsidRPr="003E47A8">
        <w:rPr>
          <w:rFonts w:asciiTheme="minorHAnsi" w:eastAsia="Arial Unicode MS" w:hAnsiTheme="minorHAnsi" w:cstheme="minorHAnsi"/>
          <w:color w:val="000000"/>
        </w:rPr>
        <w:t>iod@uj.edu.pl</w:t>
      </w:r>
      <w:r w:rsidR="001F47C4" w:rsidRPr="003E47A8">
        <w:rPr>
          <w:rFonts w:asciiTheme="minorHAnsi" w:eastAsia="Arial Unicode MS" w:hAnsiTheme="minorHAnsi" w:cstheme="minorHAnsi"/>
          <w:color w:val="000000"/>
        </w:rPr>
        <w:t>.</w:t>
      </w:r>
    </w:p>
    <w:p w14:paraId="5D4F8AE4" w14:textId="42A8F274" w:rsidR="00FE3D8F" w:rsidRPr="003E47A8" w:rsidRDefault="00FE3D8F" w:rsidP="00F179DB">
      <w:pPr>
        <w:autoSpaceDE w:val="0"/>
        <w:autoSpaceDN w:val="0"/>
        <w:adjustRightInd w:val="0"/>
        <w:spacing w:after="0" w:line="240" w:lineRule="auto"/>
        <w:ind w:left="426" w:hanging="426"/>
        <w:contextualSpacing/>
        <w:jc w:val="both"/>
        <w:rPr>
          <w:rFonts w:asciiTheme="minorHAnsi" w:eastAsia="Arial Unicode MS" w:hAnsiTheme="minorHAnsi" w:cstheme="minorHAnsi"/>
          <w:bCs/>
          <w:color w:val="000000"/>
        </w:rPr>
      </w:pPr>
      <w:r w:rsidRPr="003E47A8">
        <w:rPr>
          <w:rFonts w:asciiTheme="minorHAnsi" w:eastAsia="Arial Unicode MS" w:hAnsiTheme="minorHAnsi" w:cstheme="minorHAnsi"/>
        </w:rPr>
        <w:t>3.</w:t>
      </w:r>
      <w:r w:rsidRPr="003E47A8">
        <w:rPr>
          <w:rFonts w:asciiTheme="minorHAnsi" w:eastAsia="Arial Unicode MS" w:hAnsiTheme="minorHAnsi" w:cstheme="minorHAnsi"/>
        </w:rPr>
        <w:tab/>
        <w:t xml:space="preserve">Pani/Pana dane osobowe przetwarzane będą w celu związanym z prowadzeniem postępowania dotyczącego zapytania ofertowego dotyczącego usługi </w:t>
      </w:r>
      <w:r w:rsidR="00B14C55">
        <w:rPr>
          <w:rStyle w:val="normaltextrun"/>
          <w:b/>
          <w:bCs/>
          <w:color w:val="000000"/>
          <w:shd w:val="clear" w:color="auto" w:fill="FFFFFF"/>
        </w:rPr>
        <w:t xml:space="preserve">dostawy pamięci ram do istniejącego serwera 8 x 128GB łącznie 1TB, </w:t>
      </w:r>
      <w:r w:rsidR="00570244">
        <w:rPr>
          <w:rStyle w:val="normaltextrun"/>
          <w:b/>
          <w:bCs/>
          <w:color w:val="000000"/>
          <w:shd w:val="clear" w:color="auto" w:fill="FFFFFF"/>
        </w:rPr>
        <w:t>zgod</w:t>
      </w:r>
      <w:r w:rsidR="00570244" w:rsidRPr="00570244">
        <w:rPr>
          <w:rStyle w:val="normaltextrun"/>
          <w:b/>
          <w:bCs/>
          <w:color w:val="222A35" w:themeColor="text2" w:themeShade="80"/>
          <w:shd w:val="clear" w:color="auto" w:fill="FFFFFF"/>
        </w:rPr>
        <w:t>n</w:t>
      </w:r>
      <w:r w:rsidR="00570244" w:rsidRPr="00570244">
        <w:rPr>
          <w:rStyle w:val="normaltextrun"/>
          <w:b/>
          <w:bCs/>
          <w:strike/>
          <w:color w:val="222A35" w:themeColor="text2" w:themeShade="80"/>
          <w:shd w:val="clear" w:color="auto" w:fill="FFFFFF"/>
        </w:rPr>
        <w:t>i</w:t>
      </w:r>
      <w:r w:rsidR="00570244" w:rsidRPr="00570244">
        <w:rPr>
          <w:rStyle w:val="normaltextrun"/>
          <w:b/>
          <w:bCs/>
          <w:color w:val="222A35" w:themeColor="text2" w:themeShade="80"/>
          <w:shd w:val="clear" w:color="auto" w:fill="FFFFFF"/>
        </w:rPr>
        <w:t>e</w:t>
      </w:r>
      <w:r w:rsidR="00B14C55">
        <w:rPr>
          <w:rStyle w:val="normaltextrun"/>
          <w:b/>
          <w:bCs/>
          <w:color w:val="000000"/>
          <w:shd w:val="clear" w:color="auto" w:fill="FFFFFF"/>
        </w:rPr>
        <w:t xml:space="preserve"> z</w:t>
      </w:r>
      <w:r w:rsidR="00570244">
        <w:rPr>
          <w:rStyle w:val="normaltextrun"/>
          <w:b/>
          <w:bCs/>
          <w:color w:val="000000"/>
          <w:shd w:val="clear" w:color="auto" w:fill="FFFFFF"/>
        </w:rPr>
        <w:t xml:space="preserve"> </w:t>
      </w:r>
      <w:r w:rsidR="00B14C55">
        <w:rPr>
          <w:rStyle w:val="normaltextrun"/>
          <w:b/>
          <w:bCs/>
          <w:color w:val="000000"/>
          <w:shd w:val="clear" w:color="auto" w:fill="FFFFFF"/>
        </w:rPr>
        <w:t xml:space="preserve">wymaganiami producenta </w:t>
      </w:r>
      <w:r w:rsidR="00B14C55" w:rsidRPr="00570244">
        <w:rPr>
          <w:rStyle w:val="normaltextrun"/>
          <w:b/>
          <w:bCs/>
          <w:color w:val="000000"/>
          <w:shd w:val="clear" w:color="auto" w:fill="FFFFFF"/>
        </w:rPr>
        <w:t>serwera</w:t>
      </w:r>
      <w:r w:rsidR="00B14C55" w:rsidRPr="00570244">
        <w:rPr>
          <w:rStyle w:val="normaltextrun"/>
          <w:b/>
          <w:bCs/>
          <w:color w:val="222A35" w:themeColor="text2" w:themeShade="80"/>
          <w:shd w:val="clear" w:color="auto" w:fill="FFFFFF"/>
        </w:rPr>
        <w:t>.</w:t>
      </w:r>
      <w:r w:rsidR="00B14C55">
        <w:rPr>
          <w:rStyle w:val="normaltextrun"/>
          <w:b/>
          <w:bCs/>
          <w:color w:val="000000"/>
          <w:shd w:val="clear" w:color="auto" w:fill="FFFFFF"/>
        </w:rPr>
        <w:t xml:space="preserve"> </w:t>
      </w:r>
      <w:r w:rsidR="00B14C55">
        <w:rPr>
          <w:rStyle w:val="scxw179301208"/>
          <w:color w:val="000000"/>
          <w:shd w:val="clear" w:color="auto" w:fill="FFFFFF"/>
        </w:rPr>
        <w:t> </w:t>
      </w:r>
      <w:r w:rsidR="00B14C55">
        <w:rPr>
          <w:color w:val="000000"/>
          <w:shd w:val="clear" w:color="auto" w:fill="FFFFFF"/>
        </w:rPr>
        <w:br/>
      </w:r>
      <w:r w:rsidR="00B14C55">
        <w:rPr>
          <w:rStyle w:val="normaltextrun"/>
          <w:color w:val="000000"/>
          <w:shd w:val="clear" w:color="auto" w:fill="FFFFFF"/>
        </w:rPr>
        <w:t>na potrzeby projektu „</w:t>
      </w:r>
      <w:proofErr w:type="spellStart"/>
      <w:r w:rsidR="00B14C55">
        <w:rPr>
          <w:rStyle w:val="normaltextrun"/>
          <w:color w:val="000000"/>
          <w:shd w:val="clear" w:color="auto" w:fill="FFFFFF"/>
        </w:rPr>
        <w:t>NeuroSmog</w:t>
      </w:r>
      <w:proofErr w:type="spellEnd"/>
      <w:r w:rsidR="00B14C55">
        <w:rPr>
          <w:rStyle w:val="normaltextrun"/>
          <w:color w:val="000000"/>
          <w:shd w:val="clear" w:color="auto" w:fill="FFFFFF"/>
        </w:rPr>
        <w:t xml:space="preserve">: Wpływ zanieczyszczeń powietrza na rozwijający się mózg” </w:t>
      </w:r>
      <w:r w:rsidR="00B14C55">
        <w:rPr>
          <w:rStyle w:val="scxw179301208"/>
          <w:color w:val="000000"/>
          <w:shd w:val="clear" w:color="auto" w:fill="FFFFFF"/>
        </w:rPr>
        <w:t> </w:t>
      </w:r>
      <w:r w:rsidR="00B14C55">
        <w:rPr>
          <w:color w:val="000000"/>
          <w:shd w:val="clear" w:color="auto" w:fill="FFFFFF"/>
        </w:rPr>
        <w:br/>
      </w:r>
      <w:r w:rsidR="00B14C55">
        <w:rPr>
          <w:rStyle w:val="normaltextrun"/>
          <w:color w:val="000000"/>
          <w:shd w:val="clear" w:color="auto" w:fill="FFFFFF"/>
        </w:rPr>
        <w:t>nr umowy o dofinansowanie projektu: POIR.04.04.00-00-1763/18-01</w:t>
      </w:r>
      <w:r w:rsidR="00570244">
        <w:rPr>
          <w:rStyle w:val="normaltextrun"/>
          <w:color w:val="000000"/>
          <w:shd w:val="clear" w:color="auto" w:fill="FFFFFF"/>
        </w:rPr>
        <w:t xml:space="preserve"> </w:t>
      </w:r>
      <w:r w:rsidR="00B14C55">
        <w:rPr>
          <w:rStyle w:val="normaltextrun"/>
          <w:color w:val="000000"/>
          <w:shd w:val="clear" w:color="auto" w:fill="FFFFFF"/>
        </w:rPr>
        <w:t>z dnia 12.09.2019 r. współfinansowanego z Europejskiego Funduszu Rozwoju Regionalnego w ramach Programu Operacyjnego Inteligentny Rozwój 2014 - 2020 (PO IR), O ś IV: Zwiększenie potencjału naukowo-badawczego, Działanie 4.4: Zwiększanie potencjału kadrowego sektora B+R.</w:t>
      </w:r>
      <w:r w:rsidR="00B14C55">
        <w:rPr>
          <w:rStyle w:val="eop"/>
          <w:color w:val="000000"/>
          <w:shd w:val="clear" w:color="auto" w:fill="FFFFFF"/>
        </w:rPr>
        <w:t> </w:t>
      </w:r>
      <w:r w:rsidRPr="003E47A8">
        <w:rPr>
          <w:rFonts w:asciiTheme="minorHAnsi" w:hAnsiTheme="minorHAnsi" w:cstheme="minorHAnsi"/>
          <w:color w:val="00000A"/>
          <w:lang w:eastAsia="ar-SA"/>
        </w:rPr>
        <w:t>oraz art. 9 ust. 2 lit. g Rozporządzenia Ogólnego</w:t>
      </w:r>
      <w:r w:rsidRPr="003E47A8">
        <w:rPr>
          <w:rFonts w:asciiTheme="minorHAnsi" w:eastAsia="Arial Unicode MS" w:hAnsiTheme="minorHAnsi" w:cstheme="minorHAnsi"/>
        </w:rPr>
        <w:t>, a w przypadku udzielenia zamówienia Pani/Pana dane będą przetwarzane w celu wykonania umowy na podstawie 6 ust. 1 lit. b Rozporządzenia Ogólnego.</w:t>
      </w:r>
    </w:p>
    <w:p w14:paraId="4F9037FA" w14:textId="77777777" w:rsidR="00FE3D8F" w:rsidRPr="003E47A8" w:rsidRDefault="00FE3D8F" w:rsidP="00F179DB">
      <w:pPr>
        <w:autoSpaceDE w:val="0"/>
        <w:autoSpaceDN w:val="0"/>
        <w:adjustRightInd w:val="0"/>
        <w:spacing w:after="0"/>
        <w:ind w:left="426" w:hanging="426"/>
        <w:contextualSpacing/>
        <w:jc w:val="both"/>
        <w:rPr>
          <w:rFonts w:asciiTheme="minorHAnsi" w:eastAsia="Arial Unicode MS" w:hAnsiTheme="minorHAnsi" w:cstheme="minorHAnsi"/>
        </w:rPr>
      </w:pPr>
      <w:r w:rsidRPr="003E47A8">
        <w:rPr>
          <w:rFonts w:asciiTheme="minorHAnsi" w:eastAsia="Arial Unicode MS" w:hAnsiTheme="minorHAnsi" w:cstheme="minorHAnsi"/>
        </w:rPr>
        <w:t>4.</w:t>
      </w:r>
      <w:r w:rsidRPr="003E47A8">
        <w:rPr>
          <w:rFonts w:asciiTheme="minorHAnsi" w:eastAsia="Arial Unicode MS" w:hAnsiTheme="minorHAnsi" w:cstheme="minorHAnsi"/>
        </w:rPr>
        <w:tab/>
      </w:r>
      <w:r w:rsidRPr="003E47A8">
        <w:rPr>
          <w:rFonts w:asciiTheme="minorHAnsi" w:hAnsiTheme="minorHAnsi" w:cstheme="minorHAnsi"/>
          <w:color w:val="000000"/>
          <w:lang w:eastAsia="pl-PL"/>
        </w:rPr>
        <w:t xml:space="preserve">Podanie przez Panią/Pana danych osobowych jest </w:t>
      </w:r>
      <w:r w:rsidRPr="003E47A8">
        <w:rPr>
          <w:rFonts w:asciiTheme="minorHAnsi" w:eastAsia="Arial Unicode MS" w:hAnsiTheme="minorHAnsi" w:cstheme="minorHAnsi"/>
        </w:rPr>
        <w:t xml:space="preserve">warunkiem udziału w postępowaniu, a następnie zawarcia wykonania Umowy. </w:t>
      </w:r>
    </w:p>
    <w:p w14:paraId="6AC041EB" w14:textId="77777777" w:rsidR="00FE3D8F" w:rsidRPr="003E47A8" w:rsidRDefault="00FE3D8F" w:rsidP="00F179DB">
      <w:pPr>
        <w:autoSpaceDE w:val="0"/>
        <w:autoSpaceDN w:val="0"/>
        <w:adjustRightInd w:val="0"/>
        <w:spacing w:after="0"/>
        <w:ind w:left="426" w:hanging="426"/>
        <w:contextualSpacing/>
        <w:jc w:val="both"/>
        <w:rPr>
          <w:rFonts w:asciiTheme="minorHAnsi" w:eastAsia="Arial Unicode MS" w:hAnsiTheme="minorHAnsi" w:cstheme="minorHAnsi"/>
        </w:rPr>
      </w:pPr>
      <w:r w:rsidRPr="003E47A8">
        <w:rPr>
          <w:rFonts w:asciiTheme="minorHAnsi" w:eastAsia="Arial Unicode MS" w:hAnsiTheme="minorHAnsi" w:cstheme="minorHAnsi"/>
        </w:rPr>
        <w:t>5.</w:t>
      </w:r>
      <w:r w:rsidRPr="003E47A8">
        <w:rPr>
          <w:rFonts w:asciiTheme="minorHAnsi" w:eastAsia="Arial Unicode MS" w:hAnsiTheme="minorHAnsi" w:cstheme="minorHAnsi"/>
        </w:rPr>
        <w:tab/>
        <w:t>Odbiorcami Pani/Pana danych osobowych będą osoby lub podmioty, którym udostępniona zostanie dokumentacja postępowania w związku z przeprowadzaną kontrolą wydatkowania środków projektu, w ramach którego prowadzone jest niniejsze postępowanie.</w:t>
      </w:r>
    </w:p>
    <w:p w14:paraId="6CADB4E0" w14:textId="77777777" w:rsidR="00FE3D8F" w:rsidRPr="003E47A8" w:rsidRDefault="00FE3D8F" w:rsidP="00F179DB">
      <w:pPr>
        <w:autoSpaceDE w:val="0"/>
        <w:autoSpaceDN w:val="0"/>
        <w:adjustRightInd w:val="0"/>
        <w:spacing w:after="0"/>
        <w:ind w:left="426" w:hanging="426"/>
        <w:contextualSpacing/>
        <w:jc w:val="both"/>
        <w:rPr>
          <w:rFonts w:asciiTheme="minorHAnsi" w:eastAsia="Arial Unicode MS" w:hAnsiTheme="minorHAnsi" w:cstheme="minorHAnsi"/>
        </w:rPr>
      </w:pPr>
      <w:r w:rsidRPr="003E47A8">
        <w:rPr>
          <w:rFonts w:asciiTheme="minorHAnsi" w:eastAsia="Arial Unicode MS" w:hAnsiTheme="minorHAnsi" w:cstheme="minorHAnsi"/>
        </w:rPr>
        <w:t>6.</w:t>
      </w:r>
      <w:r w:rsidRPr="003E47A8">
        <w:rPr>
          <w:rFonts w:asciiTheme="minorHAnsi" w:eastAsia="Arial Unicode MS" w:hAnsiTheme="minorHAnsi" w:cstheme="minorHAnsi"/>
        </w:rPr>
        <w:tab/>
        <w:t>Pani/Pana dane osobowe będą przechowywane przez okres: do upływu terminu możliwości kontroli projektu albo jego trwałości.</w:t>
      </w:r>
    </w:p>
    <w:p w14:paraId="5F00F3C7" w14:textId="77777777" w:rsidR="00FE3D8F" w:rsidRPr="003E47A8" w:rsidRDefault="00FE3D8F" w:rsidP="00F179DB">
      <w:pPr>
        <w:autoSpaceDE w:val="0"/>
        <w:autoSpaceDN w:val="0"/>
        <w:adjustRightInd w:val="0"/>
        <w:spacing w:after="0"/>
        <w:ind w:left="426" w:hanging="426"/>
        <w:contextualSpacing/>
        <w:jc w:val="both"/>
        <w:rPr>
          <w:rFonts w:asciiTheme="minorHAnsi" w:eastAsia="Arial Unicode MS" w:hAnsiTheme="minorHAnsi" w:cstheme="minorHAnsi"/>
        </w:rPr>
      </w:pPr>
      <w:r w:rsidRPr="003E47A8">
        <w:rPr>
          <w:rFonts w:asciiTheme="minorHAnsi" w:eastAsia="Arial Unicode MS" w:hAnsiTheme="minorHAnsi" w:cstheme="minorHAnsi"/>
        </w:rPr>
        <w:t>7.</w:t>
      </w:r>
      <w:r w:rsidRPr="003E47A8">
        <w:rPr>
          <w:rFonts w:asciiTheme="minorHAnsi" w:eastAsia="Arial Unicode MS" w:hAnsiTheme="minorHAnsi" w:cstheme="minorHAnsi"/>
        </w:rPr>
        <w:tab/>
        <w:t>Posiada Pani/Pan prawo do: dostępu do treści swoich danych, ich sprostowania, ograniczenia przetwarzania – w przypadkach i na warunkach określonych w Rozporządzeniu Ogólnym.</w:t>
      </w:r>
    </w:p>
    <w:p w14:paraId="4295039E" w14:textId="77777777" w:rsidR="00FE3D8F" w:rsidRPr="003E47A8" w:rsidRDefault="00FE3D8F" w:rsidP="005D288B">
      <w:pPr>
        <w:autoSpaceDE w:val="0"/>
        <w:autoSpaceDN w:val="0"/>
        <w:adjustRightInd w:val="0"/>
        <w:spacing w:after="0"/>
        <w:ind w:left="426" w:hanging="426"/>
        <w:contextualSpacing/>
        <w:jc w:val="both"/>
        <w:rPr>
          <w:rFonts w:asciiTheme="minorHAnsi" w:eastAsia="Arial Unicode MS" w:hAnsiTheme="minorHAnsi" w:cstheme="minorHAnsi"/>
        </w:rPr>
      </w:pPr>
      <w:r w:rsidRPr="003E47A8">
        <w:rPr>
          <w:rFonts w:asciiTheme="minorHAnsi" w:eastAsia="Arial Unicode MS" w:hAnsiTheme="minorHAnsi" w:cstheme="minorHAnsi"/>
        </w:rPr>
        <w:t>8.</w:t>
      </w:r>
      <w:r w:rsidRPr="003E47A8">
        <w:rPr>
          <w:rFonts w:asciiTheme="minorHAnsi" w:eastAsia="Arial Unicode MS" w:hAnsiTheme="minorHAnsi" w:cstheme="minorHAnsi"/>
        </w:rPr>
        <w:tab/>
        <w:t>Ma Pani/Pan prawo wniesienia skargi do Prezesa Urzędu Ochrony Danych Osobowych w razie uznania, że przetwarzanie Pani/Pana danych osobowych narusza przepisy Rozporządzenia Ogólnego.</w:t>
      </w:r>
    </w:p>
    <w:p w14:paraId="69B89492" w14:textId="77777777" w:rsidR="00FE3D8F" w:rsidRPr="003E47A8" w:rsidRDefault="00FE3D8F" w:rsidP="005D288B">
      <w:pPr>
        <w:autoSpaceDE w:val="0"/>
        <w:autoSpaceDN w:val="0"/>
        <w:adjustRightInd w:val="0"/>
        <w:spacing w:after="0"/>
        <w:ind w:left="426" w:hanging="426"/>
        <w:contextualSpacing/>
        <w:jc w:val="both"/>
        <w:rPr>
          <w:rFonts w:asciiTheme="minorHAnsi" w:eastAsia="Arial Unicode MS" w:hAnsiTheme="minorHAnsi" w:cstheme="minorHAnsi"/>
        </w:rPr>
      </w:pPr>
      <w:r w:rsidRPr="003E47A8">
        <w:rPr>
          <w:rFonts w:asciiTheme="minorHAnsi" w:eastAsia="Arial Unicode MS" w:hAnsiTheme="minorHAnsi" w:cstheme="minorHAnsi"/>
          <w:kern w:val="1"/>
          <w:lang w:eastAsia="hi-IN" w:bidi="hi-IN"/>
        </w:rPr>
        <w:t xml:space="preserve">9. </w:t>
      </w:r>
      <w:r w:rsidR="003F698A" w:rsidRPr="003E47A8">
        <w:rPr>
          <w:rFonts w:asciiTheme="minorHAnsi" w:eastAsia="Arial Unicode MS" w:hAnsiTheme="minorHAnsi" w:cstheme="minorHAnsi"/>
          <w:kern w:val="1"/>
          <w:lang w:eastAsia="hi-IN" w:bidi="hi-IN"/>
        </w:rPr>
        <w:tab/>
      </w:r>
      <w:r w:rsidRPr="003E47A8">
        <w:rPr>
          <w:rFonts w:asciiTheme="minorHAnsi" w:eastAsia="Arial Unicode MS" w:hAnsiTheme="minorHAnsi" w:cstheme="minorHAnsi"/>
          <w:kern w:val="1"/>
          <w:lang w:eastAsia="hi-IN" w:bidi="hi-IN"/>
        </w:rPr>
        <w:t>Skorzystanie przez Panią/Pana, z uprawnienia do sprostowania lub uzupełnienia danych osobowych, o którym mowa w art. 16 Rozporządzenia Ogólnego, nie może skutkować zmianą wyniku postępowania o udzielenie zamówienia publicznego, ani zmianą postanowień umowy w zakresie niezgodnym z ustawą PZP, ani nie może naruszać integralności protokołu postępowania o udzielenie zamówienia publicznego oraz jego załączników.</w:t>
      </w:r>
    </w:p>
    <w:p w14:paraId="69288C83" w14:textId="77777777" w:rsidR="00FE3D8F" w:rsidRPr="003E47A8" w:rsidRDefault="00FE3D8F" w:rsidP="005D288B">
      <w:pPr>
        <w:autoSpaceDE w:val="0"/>
        <w:autoSpaceDN w:val="0"/>
        <w:adjustRightInd w:val="0"/>
        <w:spacing w:after="0"/>
        <w:ind w:left="426" w:hanging="426"/>
        <w:contextualSpacing/>
        <w:jc w:val="both"/>
        <w:rPr>
          <w:rFonts w:asciiTheme="minorHAnsi" w:eastAsia="Arial Unicode MS" w:hAnsiTheme="minorHAnsi" w:cstheme="minorHAnsi"/>
        </w:rPr>
      </w:pPr>
      <w:r w:rsidRPr="003E47A8">
        <w:rPr>
          <w:rFonts w:asciiTheme="minorHAnsi" w:eastAsia="Arial Unicode MS" w:hAnsiTheme="minorHAnsi" w:cstheme="minorHAnsi"/>
        </w:rPr>
        <w:t>10.</w:t>
      </w:r>
      <w:r w:rsidR="00867EA4">
        <w:rPr>
          <w:rFonts w:asciiTheme="minorHAnsi" w:eastAsia="Arial Unicode MS" w:hAnsiTheme="minorHAnsi" w:cstheme="minorHAnsi"/>
        </w:rPr>
        <w:t xml:space="preserve"> </w:t>
      </w:r>
      <w:r w:rsidRPr="003E47A8">
        <w:rPr>
          <w:rFonts w:asciiTheme="minorHAnsi" w:eastAsia="Arial Unicode MS" w:hAnsiTheme="minorHAnsi" w:cstheme="minorHAnsi"/>
          <w:kern w:val="1"/>
          <w:lang w:eastAsia="hi-IN" w:bidi="hi-IN"/>
        </w:rPr>
        <w:t xml:space="preserve">W </w:t>
      </w:r>
      <w:proofErr w:type="gramStart"/>
      <w:r w:rsidRPr="003E47A8">
        <w:rPr>
          <w:rFonts w:asciiTheme="minorHAnsi" w:eastAsia="Arial Unicode MS" w:hAnsiTheme="minorHAnsi" w:cstheme="minorHAnsi"/>
          <w:kern w:val="1"/>
          <w:lang w:eastAsia="hi-IN" w:bidi="hi-IN"/>
        </w:rPr>
        <w:t>przypadku</w:t>
      </w:r>
      <w:proofErr w:type="gramEnd"/>
      <w:r w:rsidRPr="003E47A8">
        <w:rPr>
          <w:rFonts w:asciiTheme="minorHAnsi" w:eastAsia="Arial Unicode MS" w:hAnsiTheme="minorHAnsi" w:cstheme="minorHAnsi"/>
          <w:kern w:val="1"/>
          <w:lang w:eastAsia="hi-IN" w:bidi="hi-IN"/>
        </w:rPr>
        <w:t xml:space="preserve"> gdy wykonanie obowiązków, o których mowa w art. 15 ust. 1-3 Rozporządzenia Ogólnego, celem realizacji Pani/Pana uprawnień wskazanych pkt 7 i 8 powyżej oraz do uzyskania kopii danych podlegających przetwarzaniu, wymagałoby niewspółmiernie dużego wysiłku, Zamawiający może żądać od Pana/Pani, wskazania dodatkowych informacji mających na celu sprecyzowanie żądania, w szczególności podania nazwy lub daty wszczętego albo zakończonego postępowania o udzielenie zamówienia publicznego.</w:t>
      </w:r>
    </w:p>
    <w:p w14:paraId="53A377DF" w14:textId="77777777" w:rsidR="00FE3D8F" w:rsidRPr="003E47A8" w:rsidRDefault="00FE3D8F" w:rsidP="005D288B">
      <w:pPr>
        <w:autoSpaceDE w:val="0"/>
        <w:autoSpaceDN w:val="0"/>
        <w:adjustRightInd w:val="0"/>
        <w:spacing w:after="0"/>
        <w:ind w:left="426" w:hanging="426"/>
        <w:contextualSpacing/>
        <w:jc w:val="both"/>
        <w:rPr>
          <w:rFonts w:asciiTheme="minorHAnsi" w:eastAsia="Arial Unicode MS" w:hAnsiTheme="minorHAnsi" w:cstheme="minorHAnsi"/>
          <w:kern w:val="1"/>
          <w:lang w:eastAsia="hi-IN" w:bidi="hi-IN"/>
        </w:rPr>
      </w:pPr>
      <w:r w:rsidRPr="003E47A8">
        <w:rPr>
          <w:rFonts w:asciiTheme="minorHAnsi" w:eastAsia="Arial Unicode MS" w:hAnsiTheme="minorHAnsi" w:cstheme="minorHAnsi"/>
        </w:rPr>
        <w:lastRenderedPageBreak/>
        <w:t>11.</w:t>
      </w:r>
      <w:r w:rsidRPr="003E47A8">
        <w:rPr>
          <w:rFonts w:asciiTheme="minorHAnsi" w:eastAsia="Arial Unicode MS" w:hAnsiTheme="minorHAnsi" w:cstheme="minorHAnsi"/>
          <w:kern w:val="1"/>
          <w:lang w:eastAsia="hi-IN" w:bidi="hi-IN"/>
        </w:rPr>
        <w:t xml:space="preserve"> Wystąpienie przez Panią/Pana z żądaniem ograniczenia przetwarzania danych, o którym mowa w art. 18 ust. 1 Rozporządzenia Ogólnego, nie ogranicza przetwarzania danych osobowych do czasu zakończenia postępowania o</w:t>
      </w:r>
      <w:r w:rsidR="009126B3" w:rsidRPr="003E47A8">
        <w:rPr>
          <w:rFonts w:asciiTheme="minorHAnsi" w:eastAsia="Arial Unicode MS" w:hAnsiTheme="minorHAnsi" w:cstheme="minorHAnsi"/>
          <w:kern w:val="1"/>
          <w:lang w:eastAsia="hi-IN" w:bidi="hi-IN"/>
        </w:rPr>
        <w:t> </w:t>
      </w:r>
      <w:r w:rsidRPr="003E47A8">
        <w:rPr>
          <w:rFonts w:asciiTheme="minorHAnsi" w:eastAsia="Arial Unicode MS" w:hAnsiTheme="minorHAnsi" w:cstheme="minorHAnsi"/>
          <w:kern w:val="1"/>
          <w:lang w:eastAsia="hi-IN" w:bidi="hi-IN"/>
        </w:rPr>
        <w:t>udzielenie zamówienia publicznego.</w:t>
      </w:r>
    </w:p>
    <w:p w14:paraId="413A90A3" w14:textId="77777777" w:rsidR="00FE3D8F" w:rsidRPr="003E47A8" w:rsidRDefault="00FE3D8F" w:rsidP="001A7E3E">
      <w:pPr>
        <w:spacing w:line="340" w:lineRule="exact"/>
        <w:jc w:val="both"/>
        <w:rPr>
          <w:rFonts w:asciiTheme="minorHAnsi" w:hAnsiTheme="minorHAnsi" w:cstheme="minorHAnsi"/>
        </w:rPr>
      </w:pPr>
      <w:r w:rsidRPr="003E47A8">
        <w:rPr>
          <w:rFonts w:asciiTheme="minorHAnsi" w:hAnsiTheme="minorHAnsi" w:cstheme="minorHAnsi"/>
        </w:rPr>
        <w:t>Potwierdzam, że zapoznałam(-em) się i przyjmuję do wiadomości powyższe informacje.</w:t>
      </w:r>
    </w:p>
    <w:p w14:paraId="7ECB82E5" w14:textId="77777777" w:rsidR="00FE3D8F" w:rsidRPr="003E47A8" w:rsidRDefault="00FE3D8F" w:rsidP="001A7E3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BA8385A" w14:textId="771BF131" w:rsidR="00BA618E" w:rsidRPr="003E47A8" w:rsidRDefault="00FE3D8F" w:rsidP="001A1428">
      <w:pPr>
        <w:spacing w:after="0" w:line="240" w:lineRule="auto"/>
        <w:ind w:left="3400" w:firstLine="340"/>
        <w:rPr>
          <w:rFonts w:asciiTheme="minorHAnsi" w:eastAsia="Arial Unicode MS" w:hAnsiTheme="minorHAnsi" w:cstheme="minorHAnsi"/>
        </w:rPr>
      </w:pPr>
      <w:r w:rsidRPr="003E47A8">
        <w:rPr>
          <w:rFonts w:asciiTheme="minorHAnsi" w:hAnsiTheme="minorHAnsi" w:cstheme="minorHAnsi"/>
          <w:i/>
        </w:rPr>
        <w:t>miejscowość, data, czytelny podpi</w:t>
      </w:r>
      <w:r w:rsidR="008625CD">
        <w:rPr>
          <w:rFonts w:asciiTheme="minorHAnsi" w:hAnsiTheme="minorHAnsi" w:cstheme="minorHAnsi"/>
          <w:i/>
        </w:rPr>
        <w:t>s</w:t>
      </w:r>
    </w:p>
    <w:sectPr w:rsidR="00BA618E" w:rsidRPr="003E47A8" w:rsidSect="001A7E3E">
      <w:headerReference w:type="default" r:id="rId11"/>
      <w:footerReference w:type="default" r:id="rId12"/>
      <w:pgSz w:w="11906" w:h="16838"/>
      <w:pgMar w:top="1440" w:right="1274" w:bottom="1440" w:left="1134" w:header="708" w:footer="1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D3A50" w14:textId="77777777" w:rsidR="008735DD" w:rsidRDefault="008735DD" w:rsidP="00C15B06">
      <w:pPr>
        <w:spacing w:after="0" w:line="240" w:lineRule="auto"/>
      </w:pPr>
      <w:r>
        <w:separator/>
      </w:r>
    </w:p>
  </w:endnote>
  <w:endnote w:type="continuationSeparator" w:id="0">
    <w:p w14:paraId="0A4D3510" w14:textId="77777777" w:rsidR="008735DD" w:rsidRDefault="008735DD" w:rsidP="00C15B06">
      <w:pPr>
        <w:spacing w:after="0" w:line="240" w:lineRule="auto"/>
      </w:pPr>
      <w:r>
        <w:continuationSeparator/>
      </w:r>
    </w:p>
  </w:endnote>
  <w:endnote w:type="continuationNotice" w:id="1">
    <w:p w14:paraId="50CCE640" w14:textId="77777777" w:rsidR="008735DD" w:rsidRDefault="008735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WenQuanYi Micro Hei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3338140"/>
      <w:docPartObj>
        <w:docPartGallery w:val="Page Numbers (Bottom of Page)"/>
        <w:docPartUnique/>
      </w:docPartObj>
    </w:sdtPr>
    <w:sdtContent>
      <w:p w14:paraId="1CE2CE68" w14:textId="77777777" w:rsidR="008625CD" w:rsidRDefault="0052728D">
        <w:pPr>
          <w:pStyle w:val="Stopka"/>
          <w:jc w:val="center"/>
        </w:pPr>
        <w:r>
          <w:fldChar w:fldCharType="begin"/>
        </w:r>
        <w:r w:rsidR="008625CD">
          <w:instrText>PAGE   \* MERGEFORMAT</w:instrText>
        </w:r>
        <w:r>
          <w:fldChar w:fldCharType="separate"/>
        </w:r>
        <w:r w:rsidR="00977638">
          <w:rPr>
            <w:noProof/>
          </w:rPr>
          <w:t>1</w:t>
        </w:r>
        <w:r>
          <w:fldChar w:fldCharType="end"/>
        </w:r>
      </w:p>
    </w:sdtContent>
  </w:sdt>
  <w:p w14:paraId="44152C38" w14:textId="77777777" w:rsidR="008D026F" w:rsidRPr="009D4DD1" w:rsidRDefault="008D026F" w:rsidP="009D4DD1">
    <w:pPr>
      <w:tabs>
        <w:tab w:val="center" w:pos="4536"/>
        <w:tab w:val="right" w:pos="9072"/>
      </w:tabs>
      <w:spacing w:after="0" w:line="240" w:lineRule="auto"/>
      <w:jc w:val="center"/>
      <w:rPr>
        <w:rFonts w:ascii="Garamond" w:hAnsi="Garamond" w:cs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0B141" w14:textId="77777777" w:rsidR="008735DD" w:rsidRDefault="008735DD" w:rsidP="00C15B06">
      <w:pPr>
        <w:spacing w:after="0" w:line="240" w:lineRule="auto"/>
      </w:pPr>
      <w:r>
        <w:separator/>
      </w:r>
    </w:p>
  </w:footnote>
  <w:footnote w:type="continuationSeparator" w:id="0">
    <w:p w14:paraId="1CCDB3BB" w14:textId="77777777" w:rsidR="008735DD" w:rsidRDefault="008735DD" w:rsidP="00C15B06">
      <w:pPr>
        <w:spacing w:after="0" w:line="240" w:lineRule="auto"/>
      </w:pPr>
      <w:r>
        <w:continuationSeparator/>
      </w:r>
    </w:p>
  </w:footnote>
  <w:footnote w:type="continuationNotice" w:id="1">
    <w:p w14:paraId="0C486AD8" w14:textId="77777777" w:rsidR="008735DD" w:rsidRDefault="008735D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76305" w14:textId="77777777" w:rsidR="008D026F" w:rsidRDefault="000509B5" w:rsidP="00275A22">
    <w:pPr>
      <w:pStyle w:val="Nagwek"/>
      <w:jc w:val="center"/>
      <w:rPr>
        <w:noProof/>
      </w:rPr>
    </w:pPr>
    <w:r>
      <w:rPr>
        <w:noProof/>
        <w:lang w:eastAsia="pl-PL"/>
      </w:rPr>
      <w:drawing>
        <wp:inline distT="0" distB="0" distL="0" distR="0" wp14:anchorId="40FA9B1E" wp14:editId="691DAC28">
          <wp:extent cx="5267325" cy="731331"/>
          <wp:effectExtent l="0" t="0" r="0" b="0"/>
          <wp:docPr id="1" name="Obraz 1" descr="Obraz zawierający li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list&#10;&#10;Opis wygenerowany automatyczni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95338" cy="735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3EBB5D" w14:textId="77777777" w:rsidR="008D026F" w:rsidRPr="00EA50D6" w:rsidRDefault="008D026F" w:rsidP="00275A22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1199A"/>
    <w:multiLevelType w:val="hybridMultilevel"/>
    <w:tmpl w:val="FB9A0BFA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2594DEE"/>
    <w:multiLevelType w:val="hybridMultilevel"/>
    <w:tmpl w:val="4E5C93A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cs="Times New Roman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5891BB7"/>
    <w:multiLevelType w:val="hybridMultilevel"/>
    <w:tmpl w:val="CF94036C"/>
    <w:lvl w:ilvl="0" w:tplc="4D74F32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511C84"/>
    <w:multiLevelType w:val="hybridMultilevel"/>
    <w:tmpl w:val="894A649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rFonts w:cs="Times New Roman"/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D0B0A20"/>
    <w:multiLevelType w:val="hybridMultilevel"/>
    <w:tmpl w:val="F4EA61B0"/>
    <w:lvl w:ilvl="0" w:tplc="7210360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000000"/>
        <w:sz w:val="24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E0C2204"/>
    <w:multiLevelType w:val="hybridMultilevel"/>
    <w:tmpl w:val="712401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0037889"/>
    <w:multiLevelType w:val="hybridMultilevel"/>
    <w:tmpl w:val="DF74E2C0"/>
    <w:lvl w:ilvl="0" w:tplc="35E62A6A">
      <w:start w:val="1"/>
      <w:numFmt w:val="decimal"/>
      <w:lvlText w:val="%1)"/>
      <w:lvlJc w:val="left"/>
      <w:pPr>
        <w:ind w:left="77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9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21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93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5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7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9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81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534" w:hanging="180"/>
      </w:pPr>
      <w:rPr>
        <w:rFonts w:cs="Times New Roman"/>
      </w:rPr>
    </w:lvl>
  </w:abstractNum>
  <w:abstractNum w:abstractNumId="8" w15:restartNumberingAfterBreak="0">
    <w:nsid w:val="119062DC"/>
    <w:multiLevelType w:val="hybridMultilevel"/>
    <w:tmpl w:val="18A00A94"/>
    <w:lvl w:ilvl="0" w:tplc="30545F9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1F76FE2"/>
    <w:multiLevelType w:val="hybridMultilevel"/>
    <w:tmpl w:val="4E66274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24F1D24"/>
    <w:multiLevelType w:val="hybridMultilevel"/>
    <w:tmpl w:val="C1A8CA78"/>
    <w:lvl w:ilvl="0" w:tplc="E4C88E3E">
      <w:start w:val="1"/>
      <w:numFmt w:val="decimal"/>
      <w:lvlText w:val="%1)"/>
      <w:lvlJc w:val="left"/>
      <w:pPr>
        <w:tabs>
          <w:tab w:val="num" w:pos="555"/>
        </w:tabs>
        <w:ind w:left="555" w:hanging="375"/>
      </w:pPr>
      <w:rPr>
        <w:rFonts w:cs="Times New Roman"/>
        <w:b w:val="0"/>
        <w:i w:val="0"/>
        <w:iCs w:val="0"/>
      </w:rPr>
    </w:lvl>
    <w:lvl w:ilvl="1" w:tplc="F05A34C2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13350374"/>
    <w:multiLevelType w:val="hybridMultilevel"/>
    <w:tmpl w:val="3B4E8906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8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176B0B07"/>
    <w:multiLevelType w:val="hybridMultilevel"/>
    <w:tmpl w:val="56AC9982"/>
    <w:lvl w:ilvl="0" w:tplc="8186961A">
      <w:start w:val="1"/>
      <w:numFmt w:val="decimal"/>
      <w:lvlText w:val="%1."/>
      <w:lvlJc w:val="left"/>
      <w:pPr>
        <w:ind w:left="644" w:hanging="360"/>
      </w:pPr>
      <w:rPr>
        <w:rFonts w:ascii="Calibri" w:hAnsi="Calibri" w:cs="Calibri" w:hint="default"/>
        <w:b w:val="0"/>
        <w:i w:val="0"/>
        <w:color w:val="auto"/>
        <w:sz w:val="22"/>
        <w:szCs w:val="22"/>
        <w:u w:val="none"/>
      </w:rPr>
    </w:lvl>
    <w:lvl w:ilvl="1" w:tplc="04150019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13" w15:restartNumberingAfterBreak="0">
    <w:nsid w:val="19273189"/>
    <w:multiLevelType w:val="hybridMultilevel"/>
    <w:tmpl w:val="166EBBC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4C714F"/>
    <w:multiLevelType w:val="hybridMultilevel"/>
    <w:tmpl w:val="0B480E34"/>
    <w:lvl w:ilvl="0" w:tplc="D6B0B75E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1428"/>
        </w:tabs>
        <w:ind w:left="1428" w:hanging="360"/>
      </w:pPr>
      <w:rPr>
        <w:rFonts w:cs="Times New Roman"/>
      </w:rPr>
    </w:lvl>
    <w:lvl w:ilvl="2" w:tplc="04150017">
      <w:start w:val="1"/>
      <w:numFmt w:val="lowerLetter"/>
      <w:lvlText w:val="%3)"/>
      <w:lvlJc w:val="left"/>
      <w:pPr>
        <w:tabs>
          <w:tab w:val="num" w:pos="1428"/>
        </w:tabs>
        <w:ind w:left="1428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4" w:tplc="710E7FF4">
      <w:start w:val="1"/>
      <w:numFmt w:val="upperLetter"/>
      <w:lvlText w:val="%5."/>
      <w:lvlJc w:val="left"/>
      <w:pPr>
        <w:tabs>
          <w:tab w:val="num" w:pos="1428"/>
        </w:tabs>
        <w:ind w:left="1428" w:hanging="360"/>
      </w:pPr>
      <w:rPr>
        <w:rFonts w:cs="Times New Roman"/>
      </w:rPr>
    </w:lvl>
    <w:lvl w:ilvl="5" w:tplc="CFE04E6C">
      <w:start w:val="1"/>
      <w:numFmt w:val="decimal"/>
      <w:lvlText w:val="%6)"/>
      <w:lvlJc w:val="left"/>
      <w:pPr>
        <w:tabs>
          <w:tab w:val="num" w:pos="1068"/>
        </w:tabs>
        <w:ind w:left="1068" w:hanging="360"/>
      </w:pPr>
      <w:rPr>
        <w:rFonts w:cs="Times New Roman"/>
      </w:rPr>
    </w:lvl>
    <w:lvl w:ilvl="6" w:tplc="04150003">
      <w:numFmt w:val="decimal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  <w:b w:val="0"/>
      </w:rPr>
    </w:lvl>
    <w:lvl w:ilvl="7" w:tplc="04150019">
      <w:start w:val="1"/>
      <w:numFmt w:val="lowerLetter"/>
      <w:lvlText w:val="%8."/>
      <w:lvlJc w:val="left"/>
      <w:pPr>
        <w:tabs>
          <w:tab w:val="num" w:pos="6828"/>
        </w:tabs>
        <w:ind w:left="6828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7548"/>
        </w:tabs>
        <w:ind w:left="7548" w:hanging="180"/>
      </w:pPr>
      <w:rPr>
        <w:rFonts w:cs="Times New Roman"/>
      </w:rPr>
    </w:lvl>
  </w:abstractNum>
  <w:abstractNum w:abstractNumId="15" w15:restartNumberingAfterBreak="0">
    <w:nsid w:val="1BE84A90"/>
    <w:multiLevelType w:val="hybridMultilevel"/>
    <w:tmpl w:val="863C1D68"/>
    <w:lvl w:ilvl="0" w:tplc="250A33E0">
      <w:start w:val="1"/>
      <w:numFmt w:val="decimal"/>
      <w:lvlText w:val="%1."/>
      <w:lvlJc w:val="left"/>
      <w:pPr>
        <w:ind w:left="720" w:hanging="360"/>
      </w:pPr>
      <w:rPr>
        <w:rFonts w:cs="Times New Roman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CF52CBA"/>
    <w:multiLevelType w:val="hybridMultilevel"/>
    <w:tmpl w:val="894A649C"/>
    <w:lvl w:ilvl="0" w:tplc="5256234C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376167B"/>
    <w:multiLevelType w:val="hybridMultilevel"/>
    <w:tmpl w:val="51D614CA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8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27A05725"/>
    <w:multiLevelType w:val="hybridMultilevel"/>
    <w:tmpl w:val="9F784E62"/>
    <w:lvl w:ilvl="0" w:tplc="768C645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BB7381C"/>
    <w:multiLevelType w:val="hybridMultilevel"/>
    <w:tmpl w:val="F006A2E8"/>
    <w:lvl w:ilvl="0" w:tplc="8F2C2D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0" w15:restartNumberingAfterBreak="0">
    <w:nsid w:val="2BFD4E81"/>
    <w:multiLevelType w:val="hybridMultilevel"/>
    <w:tmpl w:val="FC668F6C"/>
    <w:lvl w:ilvl="0" w:tplc="A8CE95E8">
      <w:start w:val="1"/>
      <w:numFmt w:val="decimal"/>
      <w:lvlText w:val="%1."/>
      <w:lvlJc w:val="left"/>
      <w:pPr>
        <w:ind w:left="1080" w:hanging="360"/>
      </w:pPr>
      <w:rPr>
        <w:rFonts w:cs="Times New Roman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35343BDA"/>
    <w:multiLevelType w:val="hybridMultilevel"/>
    <w:tmpl w:val="C5222CBC"/>
    <w:lvl w:ilvl="0" w:tplc="C0D07CB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353B661D"/>
    <w:multiLevelType w:val="hybridMultilevel"/>
    <w:tmpl w:val="E2A8D69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6994ADD"/>
    <w:multiLevelType w:val="hybridMultilevel"/>
    <w:tmpl w:val="863C1D68"/>
    <w:lvl w:ilvl="0" w:tplc="250A33E0">
      <w:start w:val="1"/>
      <w:numFmt w:val="decimal"/>
      <w:lvlText w:val="%1."/>
      <w:lvlJc w:val="left"/>
      <w:pPr>
        <w:ind w:left="720" w:hanging="360"/>
      </w:pPr>
      <w:rPr>
        <w:rFonts w:cs="Times New Roman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F8769B4"/>
    <w:multiLevelType w:val="multilevel"/>
    <w:tmpl w:val="E11CA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0E1F71"/>
    <w:multiLevelType w:val="hybridMultilevel"/>
    <w:tmpl w:val="0A0E09B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BF4E1AA">
      <w:start w:val="1"/>
      <w:numFmt w:val="decimal"/>
      <w:lvlText w:val="%2."/>
      <w:lvlJc w:val="left"/>
      <w:pPr>
        <w:ind w:left="108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" w15:restartNumberingAfterBreak="0">
    <w:nsid w:val="48F51E7C"/>
    <w:multiLevelType w:val="hybridMultilevel"/>
    <w:tmpl w:val="46408F0C"/>
    <w:lvl w:ilvl="0" w:tplc="08E0EB8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4CB20850"/>
    <w:multiLevelType w:val="hybridMultilevel"/>
    <w:tmpl w:val="65CA500A"/>
    <w:lvl w:ilvl="0" w:tplc="04150019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42B3C6D"/>
    <w:multiLevelType w:val="hybridMultilevel"/>
    <w:tmpl w:val="E5405BD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4D113AA"/>
    <w:multiLevelType w:val="hybridMultilevel"/>
    <w:tmpl w:val="AAEA7F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D403A94"/>
    <w:multiLevelType w:val="hybridMultilevel"/>
    <w:tmpl w:val="74846A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5B28E3"/>
    <w:multiLevelType w:val="hybridMultilevel"/>
    <w:tmpl w:val="F8CEBDBE"/>
    <w:lvl w:ilvl="0" w:tplc="AA4A7D92">
      <w:start w:val="1"/>
      <w:numFmt w:val="decimal"/>
      <w:lvlText w:val="%1."/>
      <w:lvlJc w:val="left"/>
      <w:pPr>
        <w:ind w:left="1080" w:hanging="360"/>
      </w:pPr>
      <w:rPr>
        <w:rFonts w:cs="Times New Roman"/>
        <w:i w:val="0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2" w15:restartNumberingAfterBreak="0">
    <w:nsid w:val="668545B9"/>
    <w:multiLevelType w:val="multilevel"/>
    <w:tmpl w:val="6A4E8CD6"/>
    <w:lvl w:ilvl="0">
      <w:start w:val="1"/>
      <w:numFmt w:val="lowerLetter"/>
      <w:lvlText w:val="%1."/>
      <w:lvlJc w:val="left"/>
      <w:pPr>
        <w:ind w:left="1117" w:hanging="360"/>
      </w:pPr>
    </w:lvl>
    <w:lvl w:ilvl="1">
      <w:start w:val="1"/>
      <w:numFmt w:val="decimal"/>
      <w:lvlText w:val="%1.%2."/>
      <w:lvlJc w:val="left"/>
      <w:pPr>
        <w:ind w:left="1549" w:hanging="432"/>
      </w:pPr>
    </w:lvl>
    <w:lvl w:ilvl="2">
      <w:start w:val="1"/>
      <w:numFmt w:val="decimal"/>
      <w:lvlText w:val="%1.%2.%3."/>
      <w:lvlJc w:val="left"/>
      <w:pPr>
        <w:ind w:left="1981" w:hanging="504"/>
      </w:pPr>
    </w:lvl>
    <w:lvl w:ilvl="3">
      <w:start w:val="1"/>
      <w:numFmt w:val="decimal"/>
      <w:lvlText w:val="%1.%2.%3.%4."/>
      <w:lvlJc w:val="left"/>
      <w:pPr>
        <w:ind w:left="2485" w:hanging="648"/>
      </w:pPr>
    </w:lvl>
    <w:lvl w:ilvl="4">
      <w:start w:val="1"/>
      <w:numFmt w:val="decimal"/>
      <w:lvlText w:val="%1.%2.%3.%4.%5."/>
      <w:lvlJc w:val="left"/>
      <w:pPr>
        <w:ind w:left="2989" w:hanging="792"/>
      </w:pPr>
    </w:lvl>
    <w:lvl w:ilvl="5">
      <w:start w:val="1"/>
      <w:numFmt w:val="decimal"/>
      <w:lvlText w:val="%1.%2.%3.%4.%5.%6."/>
      <w:lvlJc w:val="left"/>
      <w:pPr>
        <w:ind w:left="3493" w:hanging="936"/>
      </w:pPr>
    </w:lvl>
    <w:lvl w:ilvl="6">
      <w:start w:val="1"/>
      <w:numFmt w:val="decimal"/>
      <w:lvlText w:val="%1.%2.%3.%4.%5.%6.%7."/>
      <w:lvlJc w:val="left"/>
      <w:pPr>
        <w:ind w:left="3997" w:hanging="1080"/>
      </w:pPr>
    </w:lvl>
    <w:lvl w:ilvl="7">
      <w:start w:val="1"/>
      <w:numFmt w:val="decimal"/>
      <w:lvlText w:val="%1.%2.%3.%4.%5.%6.%7.%8."/>
      <w:lvlJc w:val="left"/>
      <w:pPr>
        <w:ind w:left="4501" w:hanging="1224"/>
      </w:pPr>
    </w:lvl>
    <w:lvl w:ilvl="8">
      <w:start w:val="1"/>
      <w:numFmt w:val="decimal"/>
      <w:lvlText w:val="%1.%2.%3.%4.%5.%6.%7.%8.%9."/>
      <w:lvlJc w:val="left"/>
      <w:pPr>
        <w:ind w:left="5077" w:hanging="1440"/>
      </w:pPr>
    </w:lvl>
  </w:abstractNum>
  <w:abstractNum w:abstractNumId="33" w15:restartNumberingAfterBreak="0">
    <w:nsid w:val="68F13C37"/>
    <w:multiLevelType w:val="hybridMultilevel"/>
    <w:tmpl w:val="DE82DA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8711CD"/>
    <w:multiLevelType w:val="hybridMultilevel"/>
    <w:tmpl w:val="3C8651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AE113A4"/>
    <w:multiLevelType w:val="hybridMultilevel"/>
    <w:tmpl w:val="76981110"/>
    <w:lvl w:ilvl="0" w:tplc="E30AA1FA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B642D53"/>
    <w:multiLevelType w:val="hybridMultilevel"/>
    <w:tmpl w:val="BD38ABFE"/>
    <w:lvl w:ilvl="0" w:tplc="EB780254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21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6ED41CDC"/>
    <w:multiLevelType w:val="hybridMultilevel"/>
    <w:tmpl w:val="A8A0A58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927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342B4B"/>
    <w:multiLevelType w:val="hybridMultilevel"/>
    <w:tmpl w:val="317006C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9" w15:restartNumberingAfterBreak="0">
    <w:nsid w:val="757554B5"/>
    <w:multiLevelType w:val="hybridMultilevel"/>
    <w:tmpl w:val="B1F0DECE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0" w15:restartNumberingAfterBreak="0">
    <w:nsid w:val="76555D50"/>
    <w:multiLevelType w:val="multilevel"/>
    <w:tmpl w:val="3BEE6876"/>
    <w:lvl w:ilvl="0">
      <w:start w:val="1"/>
      <w:numFmt w:val="upperRoman"/>
      <w:lvlText w:val="%1."/>
      <w:lvlJc w:val="left"/>
      <w:pPr>
        <w:ind w:left="0" w:firstLine="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41" w15:restartNumberingAfterBreak="0">
    <w:nsid w:val="7A740891"/>
    <w:multiLevelType w:val="hybridMultilevel"/>
    <w:tmpl w:val="64E637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DE74801"/>
    <w:multiLevelType w:val="hybridMultilevel"/>
    <w:tmpl w:val="76C00B98"/>
    <w:lvl w:ilvl="0" w:tplc="04150019">
      <w:start w:val="1"/>
      <w:numFmt w:val="lowerLetter"/>
      <w:lvlText w:val="%1."/>
      <w:lvlJc w:val="left"/>
      <w:pPr>
        <w:ind w:left="108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31248F7C">
      <w:start w:val="5"/>
      <w:numFmt w:val="decimal"/>
      <w:lvlText w:val="%3."/>
      <w:lvlJc w:val="left"/>
      <w:pPr>
        <w:ind w:left="2700" w:hanging="360"/>
      </w:pPr>
      <w:rPr>
        <w:rFonts w:cs="Times New Roman" w:hint="default"/>
        <w:b w:val="0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3" w15:restartNumberingAfterBreak="0">
    <w:nsid w:val="7E513367"/>
    <w:multiLevelType w:val="hybridMultilevel"/>
    <w:tmpl w:val="6B6465EE"/>
    <w:lvl w:ilvl="0" w:tplc="5318142C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7012195">
    <w:abstractNumId w:val="8"/>
  </w:num>
  <w:num w:numId="2" w16cid:durableId="1871839660">
    <w:abstractNumId w:val="42"/>
  </w:num>
  <w:num w:numId="3" w16cid:durableId="1956521176">
    <w:abstractNumId w:val="1"/>
  </w:num>
  <w:num w:numId="4" w16cid:durableId="1885024607">
    <w:abstractNumId w:val="12"/>
  </w:num>
  <w:num w:numId="5" w16cid:durableId="226645420">
    <w:abstractNumId w:val="15"/>
  </w:num>
  <w:num w:numId="6" w16cid:durableId="1469320623">
    <w:abstractNumId w:val="27"/>
  </w:num>
  <w:num w:numId="7" w16cid:durableId="64960518">
    <w:abstractNumId w:val="25"/>
  </w:num>
  <w:num w:numId="8" w16cid:durableId="2106923742">
    <w:abstractNumId w:val="31"/>
  </w:num>
  <w:num w:numId="9" w16cid:durableId="181282605">
    <w:abstractNumId w:val="34"/>
  </w:num>
  <w:num w:numId="10" w16cid:durableId="1424185451">
    <w:abstractNumId w:val="28"/>
  </w:num>
  <w:num w:numId="11" w16cid:durableId="696197990">
    <w:abstractNumId w:val="29"/>
  </w:num>
  <w:num w:numId="12" w16cid:durableId="1923054393">
    <w:abstractNumId w:val="35"/>
  </w:num>
  <w:num w:numId="13" w16cid:durableId="1574000214">
    <w:abstractNumId w:val="20"/>
  </w:num>
  <w:num w:numId="14" w16cid:durableId="1878933217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6867009">
    <w:abstractNumId w:val="13"/>
  </w:num>
  <w:num w:numId="16" w16cid:durableId="199245535">
    <w:abstractNumId w:val="7"/>
  </w:num>
  <w:num w:numId="17" w16cid:durableId="2026714296">
    <w:abstractNumId w:val="5"/>
  </w:num>
  <w:num w:numId="18" w16cid:durableId="1894197062">
    <w:abstractNumId w:val="26"/>
  </w:num>
  <w:num w:numId="19" w16cid:durableId="1951819213">
    <w:abstractNumId w:val="19"/>
  </w:num>
  <w:num w:numId="20" w16cid:durableId="1816071400">
    <w:abstractNumId w:val="43"/>
  </w:num>
  <w:num w:numId="21" w16cid:durableId="1479684604">
    <w:abstractNumId w:val="39"/>
  </w:num>
  <w:num w:numId="22" w16cid:durableId="1966765257">
    <w:abstractNumId w:val="6"/>
  </w:num>
  <w:num w:numId="23" w16cid:durableId="421266076">
    <w:abstractNumId w:val="14"/>
  </w:num>
  <w:num w:numId="24" w16cid:durableId="10048950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69479135">
    <w:abstractNumId w:val="10"/>
  </w:num>
  <w:num w:numId="26" w16cid:durableId="1401633360">
    <w:abstractNumId w:val="21"/>
  </w:num>
  <w:num w:numId="27" w16cid:durableId="116261136">
    <w:abstractNumId w:val="41"/>
  </w:num>
  <w:num w:numId="28" w16cid:durableId="1246495521">
    <w:abstractNumId w:val="22"/>
  </w:num>
  <w:num w:numId="29" w16cid:durableId="43918490">
    <w:abstractNumId w:val="24"/>
  </w:num>
  <w:num w:numId="30" w16cid:durableId="839123643">
    <w:abstractNumId w:val="9"/>
  </w:num>
  <w:num w:numId="31" w16cid:durableId="45302850">
    <w:abstractNumId w:val="11"/>
  </w:num>
  <w:num w:numId="32" w16cid:durableId="463933097">
    <w:abstractNumId w:val="17"/>
  </w:num>
  <w:num w:numId="33" w16cid:durableId="269968349">
    <w:abstractNumId w:val="33"/>
  </w:num>
  <w:num w:numId="34" w16cid:durableId="1122577385">
    <w:abstractNumId w:val="23"/>
  </w:num>
  <w:num w:numId="35" w16cid:durableId="1374693346">
    <w:abstractNumId w:val="18"/>
  </w:num>
  <w:num w:numId="36" w16cid:durableId="2047288938">
    <w:abstractNumId w:val="30"/>
  </w:num>
  <w:num w:numId="37" w16cid:durableId="1531995035">
    <w:abstractNumId w:val="36"/>
  </w:num>
  <w:num w:numId="38" w16cid:durableId="1662929083">
    <w:abstractNumId w:val="0"/>
  </w:num>
  <w:num w:numId="39" w16cid:durableId="1241060756">
    <w:abstractNumId w:val="37"/>
  </w:num>
  <w:num w:numId="40" w16cid:durableId="1698701381">
    <w:abstractNumId w:val="32"/>
  </w:num>
  <w:num w:numId="41" w16cid:durableId="1014845630">
    <w:abstractNumId w:val="16"/>
  </w:num>
  <w:num w:numId="42" w16cid:durableId="1536625499">
    <w:abstractNumId w:val="3"/>
  </w:num>
  <w:num w:numId="43" w16cid:durableId="1776825786">
    <w:abstractNumId w:val="2"/>
  </w:num>
  <w:num w:numId="44" w16cid:durableId="922229041">
    <w:abstractNumId w:val="4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DWzNDc3NTC0NDRS0lEKTi0uzszPAykwMqgFAEKilXYtAAAA"/>
  </w:docVars>
  <w:rsids>
    <w:rsidRoot w:val="00C15B06"/>
    <w:rsid w:val="0000025E"/>
    <w:rsid w:val="0000168B"/>
    <w:rsid w:val="00004B05"/>
    <w:rsid w:val="000058A7"/>
    <w:rsid w:val="00010B53"/>
    <w:rsid w:val="000119D0"/>
    <w:rsid w:val="000149CB"/>
    <w:rsid w:val="000155E9"/>
    <w:rsid w:val="00016DC9"/>
    <w:rsid w:val="00020AF0"/>
    <w:rsid w:val="000249C3"/>
    <w:rsid w:val="00025C61"/>
    <w:rsid w:val="00026792"/>
    <w:rsid w:val="00026A4B"/>
    <w:rsid w:val="0003117E"/>
    <w:rsid w:val="000323C7"/>
    <w:rsid w:val="000350F8"/>
    <w:rsid w:val="0003676C"/>
    <w:rsid w:val="00042EDD"/>
    <w:rsid w:val="000457B6"/>
    <w:rsid w:val="000509B5"/>
    <w:rsid w:val="00055EDD"/>
    <w:rsid w:val="0005602D"/>
    <w:rsid w:val="00063E90"/>
    <w:rsid w:val="00065C0E"/>
    <w:rsid w:val="00074708"/>
    <w:rsid w:val="00074E5C"/>
    <w:rsid w:val="00076529"/>
    <w:rsid w:val="000817A3"/>
    <w:rsid w:val="0008477A"/>
    <w:rsid w:val="00087098"/>
    <w:rsid w:val="00093325"/>
    <w:rsid w:val="00094CAA"/>
    <w:rsid w:val="00095D8C"/>
    <w:rsid w:val="00096490"/>
    <w:rsid w:val="000966CD"/>
    <w:rsid w:val="000A3D54"/>
    <w:rsid w:val="000A57D2"/>
    <w:rsid w:val="000B503D"/>
    <w:rsid w:val="000C1994"/>
    <w:rsid w:val="000C6C08"/>
    <w:rsid w:val="000D0663"/>
    <w:rsid w:val="000D236B"/>
    <w:rsid w:val="000D5819"/>
    <w:rsid w:val="000D5AC6"/>
    <w:rsid w:val="000D5CCF"/>
    <w:rsid w:val="000D697A"/>
    <w:rsid w:val="000E127F"/>
    <w:rsid w:val="000E220D"/>
    <w:rsid w:val="000F16A7"/>
    <w:rsid w:val="000F251D"/>
    <w:rsid w:val="000F390B"/>
    <w:rsid w:val="000F5DD2"/>
    <w:rsid w:val="00100085"/>
    <w:rsid w:val="00100A5B"/>
    <w:rsid w:val="00105390"/>
    <w:rsid w:val="00106616"/>
    <w:rsid w:val="001068C5"/>
    <w:rsid w:val="00113271"/>
    <w:rsid w:val="00114B39"/>
    <w:rsid w:val="00116499"/>
    <w:rsid w:val="00116624"/>
    <w:rsid w:val="001232B8"/>
    <w:rsid w:val="00125370"/>
    <w:rsid w:val="00125F7E"/>
    <w:rsid w:val="00127C0E"/>
    <w:rsid w:val="0013623C"/>
    <w:rsid w:val="00137D3A"/>
    <w:rsid w:val="00140F28"/>
    <w:rsid w:val="0014424F"/>
    <w:rsid w:val="00145DF8"/>
    <w:rsid w:val="00147F6A"/>
    <w:rsid w:val="0015396D"/>
    <w:rsid w:val="00155321"/>
    <w:rsid w:val="001555D6"/>
    <w:rsid w:val="001559AE"/>
    <w:rsid w:val="00155DD6"/>
    <w:rsid w:val="0015743E"/>
    <w:rsid w:val="00160A33"/>
    <w:rsid w:val="00162902"/>
    <w:rsid w:val="0016722F"/>
    <w:rsid w:val="00167955"/>
    <w:rsid w:val="00174CC3"/>
    <w:rsid w:val="00175394"/>
    <w:rsid w:val="001753C1"/>
    <w:rsid w:val="00182BD6"/>
    <w:rsid w:val="0018358F"/>
    <w:rsid w:val="00183B76"/>
    <w:rsid w:val="001852BB"/>
    <w:rsid w:val="00185EF2"/>
    <w:rsid w:val="00197102"/>
    <w:rsid w:val="001A00D5"/>
    <w:rsid w:val="001A0547"/>
    <w:rsid w:val="001A1428"/>
    <w:rsid w:val="001A7719"/>
    <w:rsid w:val="001A7E3E"/>
    <w:rsid w:val="001B1241"/>
    <w:rsid w:val="001B2610"/>
    <w:rsid w:val="001B34EB"/>
    <w:rsid w:val="001B6E03"/>
    <w:rsid w:val="001C2C2B"/>
    <w:rsid w:val="001C3F1A"/>
    <w:rsid w:val="001C4C3A"/>
    <w:rsid w:val="001C546A"/>
    <w:rsid w:val="001C68A2"/>
    <w:rsid w:val="001C7571"/>
    <w:rsid w:val="001D43CF"/>
    <w:rsid w:val="001D4472"/>
    <w:rsid w:val="001D597B"/>
    <w:rsid w:val="001E55D5"/>
    <w:rsid w:val="001E68E1"/>
    <w:rsid w:val="001F32AB"/>
    <w:rsid w:val="001F47C4"/>
    <w:rsid w:val="001F4D16"/>
    <w:rsid w:val="001F5F37"/>
    <w:rsid w:val="001F6BEA"/>
    <w:rsid w:val="001F6F9F"/>
    <w:rsid w:val="001F7F73"/>
    <w:rsid w:val="002053D4"/>
    <w:rsid w:val="002057FC"/>
    <w:rsid w:val="00207784"/>
    <w:rsid w:val="00211FA0"/>
    <w:rsid w:val="00215383"/>
    <w:rsid w:val="002174E2"/>
    <w:rsid w:val="00217A30"/>
    <w:rsid w:val="00217B03"/>
    <w:rsid w:val="002206C5"/>
    <w:rsid w:val="00222BC1"/>
    <w:rsid w:val="00223667"/>
    <w:rsid w:val="002253E3"/>
    <w:rsid w:val="00232FFB"/>
    <w:rsid w:val="0023430C"/>
    <w:rsid w:val="0023596D"/>
    <w:rsid w:val="00236F08"/>
    <w:rsid w:val="00240538"/>
    <w:rsid w:val="00240FA8"/>
    <w:rsid w:val="00242817"/>
    <w:rsid w:val="0024385C"/>
    <w:rsid w:val="00246B5E"/>
    <w:rsid w:val="00247587"/>
    <w:rsid w:val="00247FD7"/>
    <w:rsid w:val="0025007F"/>
    <w:rsid w:val="00253303"/>
    <w:rsid w:val="00254C89"/>
    <w:rsid w:val="002554AD"/>
    <w:rsid w:val="002571C5"/>
    <w:rsid w:val="002578C2"/>
    <w:rsid w:val="00257AF0"/>
    <w:rsid w:val="00260811"/>
    <w:rsid w:val="002612C9"/>
    <w:rsid w:val="002636AF"/>
    <w:rsid w:val="00265B10"/>
    <w:rsid w:val="00267D7C"/>
    <w:rsid w:val="002731E7"/>
    <w:rsid w:val="00273CEC"/>
    <w:rsid w:val="00275A22"/>
    <w:rsid w:val="00281281"/>
    <w:rsid w:val="002863C2"/>
    <w:rsid w:val="002A0664"/>
    <w:rsid w:val="002A1D92"/>
    <w:rsid w:val="002A3684"/>
    <w:rsid w:val="002A4986"/>
    <w:rsid w:val="002A4F27"/>
    <w:rsid w:val="002A7577"/>
    <w:rsid w:val="002B0A2D"/>
    <w:rsid w:val="002B20BB"/>
    <w:rsid w:val="002B3C98"/>
    <w:rsid w:val="002B5AC6"/>
    <w:rsid w:val="002B67A2"/>
    <w:rsid w:val="002B681D"/>
    <w:rsid w:val="002C15DD"/>
    <w:rsid w:val="002C57F7"/>
    <w:rsid w:val="002C5BE6"/>
    <w:rsid w:val="002C6092"/>
    <w:rsid w:val="002D071F"/>
    <w:rsid w:val="002D167A"/>
    <w:rsid w:val="002E04F9"/>
    <w:rsid w:val="002E39DC"/>
    <w:rsid w:val="002E437A"/>
    <w:rsid w:val="002E445E"/>
    <w:rsid w:val="002E5B98"/>
    <w:rsid w:val="002E7A9E"/>
    <w:rsid w:val="002F3668"/>
    <w:rsid w:val="00301A27"/>
    <w:rsid w:val="003050A5"/>
    <w:rsid w:val="00306015"/>
    <w:rsid w:val="00306B95"/>
    <w:rsid w:val="00307283"/>
    <w:rsid w:val="003106BA"/>
    <w:rsid w:val="00313587"/>
    <w:rsid w:val="0031488C"/>
    <w:rsid w:val="00314CEB"/>
    <w:rsid w:val="00315ECD"/>
    <w:rsid w:val="00315FE0"/>
    <w:rsid w:val="00316092"/>
    <w:rsid w:val="00317520"/>
    <w:rsid w:val="0032038D"/>
    <w:rsid w:val="003245F9"/>
    <w:rsid w:val="003335BE"/>
    <w:rsid w:val="00336BF7"/>
    <w:rsid w:val="00340B29"/>
    <w:rsid w:val="0035367A"/>
    <w:rsid w:val="00354A59"/>
    <w:rsid w:val="003566AD"/>
    <w:rsid w:val="00362A00"/>
    <w:rsid w:val="00362E1A"/>
    <w:rsid w:val="0036606E"/>
    <w:rsid w:val="00366BD3"/>
    <w:rsid w:val="003707B3"/>
    <w:rsid w:val="00372F3C"/>
    <w:rsid w:val="00375311"/>
    <w:rsid w:val="00375C4E"/>
    <w:rsid w:val="00377915"/>
    <w:rsid w:val="00386EAA"/>
    <w:rsid w:val="003919D3"/>
    <w:rsid w:val="003B09AD"/>
    <w:rsid w:val="003B19AC"/>
    <w:rsid w:val="003B1DE2"/>
    <w:rsid w:val="003C4244"/>
    <w:rsid w:val="003C4AFC"/>
    <w:rsid w:val="003C4EB2"/>
    <w:rsid w:val="003C7154"/>
    <w:rsid w:val="003D26CA"/>
    <w:rsid w:val="003D37B9"/>
    <w:rsid w:val="003D5B30"/>
    <w:rsid w:val="003E045F"/>
    <w:rsid w:val="003E0CE5"/>
    <w:rsid w:val="003E308A"/>
    <w:rsid w:val="003E47A8"/>
    <w:rsid w:val="003E54FA"/>
    <w:rsid w:val="003E6C95"/>
    <w:rsid w:val="003F441F"/>
    <w:rsid w:val="003F4D22"/>
    <w:rsid w:val="003F53E3"/>
    <w:rsid w:val="003F698A"/>
    <w:rsid w:val="0040055B"/>
    <w:rsid w:val="00402C80"/>
    <w:rsid w:val="00402F11"/>
    <w:rsid w:val="00403AC9"/>
    <w:rsid w:val="00404643"/>
    <w:rsid w:val="00406F1E"/>
    <w:rsid w:val="004109C5"/>
    <w:rsid w:val="00411783"/>
    <w:rsid w:val="00412E6D"/>
    <w:rsid w:val="0041423E"/>
    <w:rsid w:val="004150B8"/>
    <w:rsid w:val="00423075"/>
    <w:rsid w:val="00423572"/>
    <w:rsid w:val="00423C9A"/>
    <w:rsid w:val="00424155"/>
    <w:rsid w:val="00425A52"/>
    <w:rsid w:val="004262C5"/>
    <w:rsid w:val="004269AC"/>
    <w:rsid w:val="00431CFA"/>
    <w:rsid w:val="00433961"/>
    <w:rsid w:val="00436033"/>
    <w:rsid w:val="00436083"/>
    <w:rsid w:val="00436EE6"/>
    <w:rsid w:val="004428B0"/>
    <w:rsid w:val="00444A4B"/>
    <w:rsid w:val="004457C5"/>
    <w:rsid w:val="0044610F"/>
    <w:rsid w:val="004468EC"/>
    <w:rsid w:val="0045116E"/>
    <w:rsid w:val="00454998"/>
    <w:rsid w:val="00460F47"/>
    <w:rsid w:val="00461002"/>
    <w:rsid w:val="004616FC"/>
    <w:rsid w:val="00465277"/>
    <w:rsid w:val="0046618C"/>
    <w:rsid w:val="004814AF"/>
    <w:rsid w:val="00481E5F"/>
    <w:rsid w:val="0048248B"/>
    <w:rsid w:val="00486B78"/>
    <w:rsid w:val="004903B7"/>
    <w:rsid w:val="004956B4"/>
    <w:rsid w:val="004A2073"/>
    <w:rsid w:val="004A4734"/>
    <w:rsid w:val="004A4F26"/>
    <w:rsid w:val="004A5700"/>
    <w:rsid w:val="004B0964"/>
    <w:rsid w:val="004B10A5"/>
    <w:rsid w:val="004B7CA9"/>
    <w:rsid w:val="004C2C3B"/>
    <w:rsid w:val="004C3912"/>
    <w:rsid w:val="004C49C4"/>
    <w:rsid w:val="004C5537"/>
    <w:rsid w:val="004C6C1E"/>
    <w:rsid w:val="004D1AF9"/>
    <w:rsid w:val="004D707F"/>
    <w:rsid w:val="004E027C"/>
    <w:rsid w:val="004E3FD2"/>
    <w:rsid w:val="004E4453"/>
    <w:rsid w:val="004E6346"/>
    <w:rsid w:val="004F53D0"/>
    <w:rsid w:val="004F674C"/>
    <w:rsid w:val="00500931"/>
    <w:rsid w:val="00501007"/>
    <w:rsid w:val="005029C6"/>
    <w:rsid w:val="00505451"/>
    <w:rsid w:val="0050586C"/>
    <w:rsid w:val="00507D78"/>
    <w:rsid w:val="005101EC"/>
    <w:rsid w:val="00510AE8"/>
    <w:rsid w:val="005111AE"/>
    <w:rsid w:val="00511499"/>
    <w:rsid w:val="00511F51"/>
    <w:rsid w:val="00514FB9"/>
    <w:rsid w:val="00515230"/>
    <w:rsid w:val="00515A9A"/>
    <w:rsid w:val="0051600C"/>
    <w:rsid w:val="00517A97"/>
    <w:rsid w:val="005217DE"/>
    <w:rsid w:val="00521AC4"/>
    <w:rsid w:val="0052335C"/>
    <w:rsid w:val="00523620"/>
    <w:rsid w:val="00525DF8"/>
    <w:rsid w:val="0052728D"/>
    <w:rsid w:val="005274C3"/>
    <w:rsid w:val="0053070F"/>
    <w:rsid w:val="005315F4"/>
    <w:rsid w:val="00532F52"/>
    <w:rsid w:val="00533558"/>
    <w:rsid w:val="00533986"/>
    <w:rsid w:val="00533F78"/>
    <w:rsid w:val="0053689F"/>
    <w:rsid w:val="00541DF7"/>
    <w:rsid w:val="00541F75"/>
    <w:rsid w:val="0054301E"/>
    <w:rsid w:val="0054457D"/>
    <w:rsid w:val="00545BE7"/>
    <w:rsid w:val="0055000E"/>
    <w:rsid w:val="00551916"/>
    <w:rsid w:val="00553D81"/>
    <w:rsid w:val="00553E77"/>
    <w:rsid w:val="005549BC"/>
    <w:rsid w:val="00554B89"/>
    <w:rsid w:val="0055707C"/>
    <w:rsid w:val="00560E74"/>
    <w:rsid w:val="00562520"/>
    <w:rsid w:val="00564A59"/>
    <w:rsid w:val="00570244"/>
    <w:rsid w:val="00571BA4"/>
    <w:rsid w:val="00581C46"/>
    <w:rsid w:val="00582286"/>
    <w:rsid w:val="005823E0"/>
    <w:rsid w:val="00585150"/>
    <w:rsid w:val="00585E76"/>
    <w:rsid w:val="005903D5"/>
    <w:rsid w:val="00590E88"/>
    <w:rsid w:val="005910E7"/>
    <w:rsid w:val="00592568"/>
    <w:rsid w:val="00594A86"/>
    <w:rsid w:val="005952D6"/>
    <w:rsid w:val="00595501"/>
    <w:rsid w:val="005A1FB6"/>
    <w:rsid w:val="005A28FF"/>
    <w:rsid w:val="005A3725"/>
    <w:rsid w:val="005A4C14"/>
    <w:rsid w:val="005A6040"/>
    <w:rsid w:val="005A6821"/>
    <w:rsid w:val="005A716D"/>
    <w:rsid w:val="005A7D2A"/>
    <w:rsid w:val="005B08F5"/>
    <w:rsid w:val="005B0F3D"/>
    <w:rsid w:val="005B26A2"/>
    <w:rsid w:val="005B3618"/>
    <w:rsid w:val="005B6401"/>
    <w:rsid w:val="005C220F"/>
    <w:rsid w:val="005C3122"/>
    <w:rsid w:val="005C44FB"/>
    <w:rsid w:val="005C55DA"/>
    <w:rsid w:val="005C5BB1"/>
    <w:rsid w:val="005C7E34"/>
    <w:rsid w:val="005D07EE"/>
    <w:rsid w:val="005D288B"/>
    <w:rsid w:val="005D28DF"/>
    <w:rsid w:val="005D4ADF"/>
    <w:rsid w:val="005D510F"/>
    <w:rsid w:val="005E1CB5"/>
    <w:rsid w:val="005E7D8F"/>
    <w:rsid w:val="005F08FF"/>
    <w:rsid w:val="005F412C"/>
    <w:rsid w:val="00604286"/>
    <w:rsid w:val="006057DE"/>
    <w:rsid w:val="0061038C"/>
    <w:rsid w:val="0061311C"/>
    <w:rsid w:val="00617289"/>
    <w:rsid w:val="006176E2"/>
    <w:rsid w:val="00617BF6"/>
    <w:rsid w:val="00620927"/>
    <w:rsid w:val="00625442"/>
    <w:rsid w:val="006264BE"/>
    <w:rsid w:val="00627317"/>
    <w:rsid w:val="0064766D"/>
    <w:rsid w:val="00647783"/>
    <w:rsid w:val="006517BF"/>
    <w:rsid w:val="00654488"/>
    <w:rsid w:val="00654DC5"/>
    <w:rsid w:val="00657638"/>
    <w:rsid w:val="00665FEE"/>
    <w:rsid w:val="006666D8"/>
    <w:rsid w:val="00667338"/>
    <w:rsid w:val="006758E6"/>
    <w:rsid w:val="00680619"/>
    <w:rsid w:val="00687248"/>
    <w:rsid w:val="00690E47"/>
    <w:rsid w:val="00692F8C"/>
    <w:rsid w:val="0069589B"/>
    <w:rsid w:val="0069599C"/>
    <w:rsid w:val="0069798C"/>
    <w:rsid w:val="006A02EE"/>
    <w:rsid w:val="006A0AD7"/>
    <w:rsid w:val="006A0DA2"/>
    <w:rsid w:val="006B55E4"/>
    <w:rsid w:val="006B62AF"/>
    <w:rsid w:val="006C1437"/>
    <w:rsid w:val="006C294E"/>
    <w:rsid w:val="006C317C"/>
    <w:rsid w:val="006D1A18"/>
    <w:rsid w:val="006D269A"/>
    <w:rsid w:val="006D35F5"/>
    <w:rsid w:val="006D68BD"/>
    <w:rsid w:val="006D79EE"/>
    <w:rsid w:val="006E1CAD"/>
    <w:rsid w:val="006E4F02"/>
    <w:rsid w:val="006E4FBB"/>
    <w:rsid w:val="006E58CF"/>
    <w:rsid w:val="006E7481"/>
    <w:rsid w:val="006F00C9"/>
    <w:rsid w:val="006F72E9"/>
    <w:rsid w:val="007005FD"/>
    <w:rsid w:val="00701676"/>
    <w:rsid w:val="00701968"/>
    <w:rsid w:val="00702641"/>
    <w:rsid w:val="0070453E"/>
    <w:rsid w:val="0070595E"/>
    <w:rsid w:val="0070629C"/>
    <w:rsid w:val="00707A9B"/>
    <w:rsid w:val="00714948"/>
    <w:rsid w:val="00714CCC"/>
    <w:rsid w:val="007171FC"/>
    <w:rsid w:val="007173EF"/>
    <w:rsid w:val="00721B1F"/>
    <w:rsid w:val="00723751"/>
    <w:rsid w:val="007239A5"/>
    <w:rsid w:val="0072733A"/>
    <w:rsid w:val="007351C8"/>
    <w:rsid w:val="00742DDA"/>
    <w:rsid w:val="00743530"/>
    <w:rsid w:val="00744B36"/>
    <w:rsid w:val="0074648E"/>
    <w:rsid w:val="00754AAB"/>
    <w:rsid w:val="00756B27"/>
    <w:rsid w:val="00762361"/>
    <w:rsid w:val="007724DB"/>
    <w:rsid w:val="00773153"/>
    <w:rsid w:val="007734D6"/>
    <w:rsid w:val="0077476A"/>
    <w:rsid w:val="00774C83"/>
    <w:rsid w:val="00781EBC"/>
    <w:rsid w:val="00782D59"/>
    <w:rsid w:val="00784B3C"/>
    <w:rsid w:val="00787E17"/>
    <w:rsid w:val="00790726"/>
    <w:rsid w:val="00793837"/>
    <w:rsid w:val="007A166C"/>
    <w:rsid w:val="007B5A92"/>
    <w:rsid w:val="007B7903"/>
    <w:rsid w:val="007B7FCF"/>
    <w:rsid w:val="007C051A"/>
    <w:rsid w:val="007C09FA"/>
    <w:rsid w:val="007C4DDD"/>
    <w:rsid w:val="007C68C1"/>
    <w:rsid w:val="007D087C"/>
    <w:rsid w:val="007D1DA5"/>
    <w:rsid w:val="007D3A70"/>
    <w:rsid w:val="007D45EC"/>
    <w:rsid w:val="007D7570"/>
    <w:rsid w:val="007E1DFF"/>
    <w:rsid w:val="007E1FFE"/>
    <w:rsid w:val="007E47CA"/>
    <w:rsid w:val="007E4967"/>
    <w:rsid w:val="007F7305"/>
    <w:rsid w:val="00801309"/>
    <w:rsid w:val="0080530B"/>
    <w:rsid w:val="00810100"/>
    <w:rsid w:val="008103D2"/>
    <w:rsid w:val="00810975"/>
    <w:rsid w:val="00813750"/>
    <w:rsid w:val="00813A20"/>
    <w:rsid w:val="00821036"/>
    <w:rsid w:val="008237F6"/>
    <w:rsid w:val="00830FDA"/>
    <w:rsid w:val="00831A7C"/>
    <w:rsid w:val="00834898"/>
    <w:rsid w:val="00851AD7"/>
    <w:rsid w:val="00853C3B"/>
    <w:rsid w:val="00853E71"/>
    <w:rsid w:val="00854456"/>
    <w:rsid w:val="00854FF6"/>
    <w:rsid w:val="00855768"/>
    <w:rsid w:val="008617B6"/>
    <w:rsid w:val="008625CD"/>
    <w:rsid w:val="00867EA4"/>
    <w:rsid w:val="008700D5"/>
    <w:rsid w:val="008735DD"/>
    <w:rsid w:val="008752A6"/>
    <w:rsid w:val="008877AE"/>
    <w:rsid w:val="00893DC3"/>
    <w:rsid w:val="0089518F"/>
    <w:rsid w:val="00897A95"/>
    <w:rsid w:val="008A024A"/>
    <w:rsid w:val="008A767B"/>
    <w:rsid w:val="008B0216"/>
    <w:rsid w:val="008B642D"/>
    <w:rsid w:val="008B6AA5"/>
    <w:rsid w:val="008C3C5B"/>
    <w:rsid w:val="008C64BF"/>
    <w:rsid w:val="008C6958"/>
    <w:rsid w:val="008D026F"/>
    <w:rsid w:val="008D0891"/>
    <w:rsid w:val="008D4B2F"/>
    <w:rsid w:val="008D7CA3"/>
    <w:rsid w:val="008E11BB"/>
    <w:rsid w:val="008E1DBF"/>
    <w:rsid w:val="008E2DA5"/>
    <w:rsid w:val="008E34F9"/>
    <w:rsid w:val="008E35B0"/>
    <w:rsid w:val="008F23BB"/>
    <w:rsid w:val="008F5004"/>
    <w:rsid w:val="0090037D"/>
    <w:rsid w:val="00900FFE"/>
    <w:rsid w:val="00904815"/>
    <w:rsid w:val="00910DB7"/>
    <w:rsid w:val="009126B3"/>
    <w:rsid w:val="00914FF9"/>
    <w:rsid w:val="00935150"/>
    <w:rsid w:val="00935548"/>
    <w:rsid w:val="009359C2"/>
    <w:rsid w:val="00936B47"/>
    <w:rsid w:val="009427BC"/>
    <w:rsid w:val="00950549"/>
    <w:rsid w:val="00951A3A"/>
    <w:rsid w:val="009600ED"/>
    <w:rsid w:val="00960E6B"/>
    <w:rsid w:val="009667C7"/>
    <w:rsid w:val="00975B0F"/>
    <w:rsid w:val="00975F73"/>
    <w:rsid w:val="00977638"/>
    <w:rsid w:val="009814E0"/>
    <w:rsid w:val="009819E3"/>
    <w:rsid w:val="00984609"/>
    <w:rsid w:val="00985017"/>
    <w:rsid w:val="00990F15"/>
    <w:rsid w:val="009A0FE3"/>
    <w:rsid w:val="009A406A"/>
    <w:rsid w:val="009A7DAC"/>
    <w:rsid w:val="009B2A93"/>
    <w:rsid w:val="009B7552"/>
    <w:rsid w:val="009C4717"/>
    <w:rsid w:val="009D183D"/>
    <w:rsid w:val="009D4DD1"/>
    <w:rsid w:val="009D6933"/>
    <w:rsid w:val="009E04EE"/>
    <w:rsid w:val="009E1805"/>
    <w:rsid w:val="009E23AB"/>
    <w:rsid w:val="009E4D1C"/>
    <w:rsid w:val="009E73A1"/>
    <w:rsid w:val="009E7522"/>
    <w:rsid w:val="009F2372"/>
    <w:rsid w:val="009F30E8"/>
    <w:rsid w:val="009F65C2"/>
    <w:rsid w:val="009F6BBE"/>
    <w:rsid w:val="00A00FB1"/>
    <w:rsid w:val="00A01070"/>
    <w:rsid w:val="00A06104"/>
    <w:rsid w:val="00A0763D"/>
    <w:rsid w:val="00A15216"/>
    <w:rsid w:val="00A177CC"/>
    <w:rsid w:val="00A20B22"/>
    <w:rsid w:val="00A20CC5"/>
    <w:rsid w:val="00A235E0"/>
    <w:rsid w:val="00A2428D"/>
    <w:rsid w:val="00A25BC1"/>
    <w:rsid w:val="00A27B21"/>
    <w:rsid w:val="00A3048B"/>
    <w:rsid w:val="00A373D6"/>
    <w:rsid w:val="00A408DD"/>
    <w:rsid w:val="00A442A4"/>
    <w:rsid w:val="00A44D4E"/>
    <w:rsid w:val="00A45825"/>
    <w:rsid w:val="00A477A8"/>
    <w:rsid w:val="00A50F64"/>
    <w:rsid w:val="00A511BE"/>
    <w:rsid w:val="00A55E59"/>
    <w:rsid w:val="00A57366"/>
    <w:rsid w:val="00A66DC7"/>
    <w:rsid w:val="00A70556"/>
    <w:rsid w:val="00A71EB9"/>
    <w:rsid w:val="00A751D8"/>
    <w:rsid w:val="00A815DB"/>
    <w:rsid w:val="00A816D6"/>
    <w:rsid w:val="00A86B01"/>
    <w:rsid w:val="00A90038"/>
    <w:rsid w:val="00A97722"/>
    <w:rsid w:val="00AA4338"/>
    <w:rsid w:val="00AB7E53"/>
    <w:rsid w:val="00AB7F18"/>
    <w:rsid w:val="00AC344D"/>
    <w:rsid w:val="00AC79BA"/>
    <w:rsid w:val="00AD551B"/>
    <w:rsid w:val="00AD590C"/>
    <w:rsid w:val="00AD7878"/>
    <w:rsid w:val="00AE2131"/>
    <w:rsid w:val="00AE242A"/>
    <w:rsid w:val="00AE36C9"/>
    <w:rsid w:val="00AE5D48"/>
    <w:rsid w:val="00AF29C2"/>
    <w:rsid w:val="00AF314B"/>
    <w:rsid w:val="00AF6353"/>
    <w:rsid w:val="00B009CD"/>
    <w:rsid w:val="00B015CB"/>
    <w:rsid w:val="00B03A0F"/>
    <w:rsid w:val="00B0771B"/>
    <w:rsid w:val="00B13D01"/>
    <w:rsid w:val="00B14584"/>
    <w:rsid w:val="00B14C55"/>
    <w:rsid w:val="00B173C3"/>
    <w:rsid w:val="00B22FB2"/>
    <w:rsid w:val="00B2454C"/>
    <w:rsid w:val="00B25521"/>
    <w:rsid w:val="00B2619C"/>
    <w:rsid w:val="00B27FE1"/>
    <w:rsid w:val="00B31B71"/>
    <w:rsid w:val="00B3593A"/>
    <w:rsid w:val="00B46A12"/>
    <w:rsid w:val="00B51437"/>
    <w:rsid w:val="00B526E1"/>
    <w:rsid w:val="00B54DD7"/>
    <w:rsid w:val="00B56534"/>
    <w:rsid w:val="00B56793"/>
    <w:rsid w:val="00B605EC"/>
    <w:rsid w:val="00B65D9B"/>
    <w:rsid w:val="00B67DA3"/>
    <w:rsid w:val="00B70215"/>
    <w:rsid w:val="00B74689"/>
    <w:rsid w:val="00B8040B"/>
    <w:rsid w:val="00B851CB"/>
    <w:rsid w:val="00B85AC1"/>
    <w:rsid w:val="00B85D6E"/>
    <w:rsid w:val="00B91A9D"/>
    <w:rsid w:val="00B947E3"/>
    <w:rsid w:val="00B96E8F"/>
    <w:rsid w:val="00B97BBA"/>
    <w:rsid w:val="00BA2842"/>
    <w:rsid w:val="00BA2D25"/>
    <w:rsid w:val="00BA618E"/>
    <w:rsid w:val="00BB4A21"/>
    <w:rsid w:val="00BB53F3"/>
    <w:rsid w:val="00BB602C"/>
    <w:rsid w:val="00BB60F2"/>
    <w:rsid w:val="00BB69F6"/>
    <w:rsid w:val="00BC0CE2"/>
    <w:rsid w:val="00BC2751"/>
    <w:rsid w:val="00BD1CF8"/>
    <w:rsid w:val="00BD253A"/>
    <w:rsid w:val="00BD4B19"/>
    <w:rsid w:val="00BD6495"/>
    <w:rsid w:val="00BD72F3"/>
    <w:rsid w:val="00BE1553"/>
    <w:rsid w:val="00BE3850"/>
    <w:rsid w:val="00BF0493"/>
    <w:rsid w:val="00BF2B98"/>
    <w:rsid w:val="00BF6896"/>
    <w:rsid w:val="00C023F4"/>
    <w:rsid w:val="00C0451F"/>
    <w:rsid w:val="00C1356B"/>
    <w:rsid w:val="00C13C8D"/>
    <w:rsid w:val="00C1580D"/>
    <w:rsid w:val="00C15B06"/>
    <w:rsid w:val="00C16101"/>
    <w:rsid w:val="00C21134"/>
    <w:rsid w:val="00C21CFE"/>
    <w:rsid w:val="00C22A3C"/>
    <w:rsid w:val="00C253BF"/>
    <w:rsid w:val="00C25527"/>
    <w:rsid w:val="00C26905"/>
    <w:rsid w:val="00C363C2"/>
    <w:rsid w:val="00C44341"/>
    <w:rsid w:val="00C47126"/>
    <w:rsid w:val="00C47DFD"/>
    <w:rsid w:val="00C54839"/>
    <w:rsid w:val="00C5531E"/>
    <w:rsid w:val="00C607E6"/>
    <w:rsid w:val="00C6088F"/>
    <w:rsid w:val="00C64351"/>
    <w:rsid w:val="00C722A7"/>
    <w:rsid w:val="00C76792"/>
    <w:rsid w:val="00C804D9"/>
    <w:rsid w:val="00C82481"/>
    <w:rsid w:val="00C827E7"/>
    <w:rsid w:val="00C83B34"/>
    <w:rsid w:val="00C93276"/>
    <w:rsid w:val="00C96038"/>
    <w:rsid w:val="00C9796E"/>
    <w:rsid w:val="00CA35A1"/>
    <w:rsid w:val="00CA5BA5"/>
    <w:rsid w:val="00CA6DB5"/>
    <w:rsid w:val="00CA744C"/>
    <w:rsid w:val="00CA7913"/>
    <w:rsid w:val="00CC11BA"/>
    <w:rsid w:val="00CC2052"/>
    <w:rsid w:val="00CC430F"/>
    <w:rsid w:val="00CD0AD7"/>
    <w:rsid w:val="00CD1C90"/>
    <w:rsid w:val="00CD2110"/>
    <w:rsid w:val="00CD2F1E"/>
    <w:rsid w:val="00CD5C07"/>
    <w:rsid w:val="00CD699C"/>
    <w:rsid w:val="00CE01A1"/>
    <w:rsid w:val="00CE0709"/>
    <w:rsid w:val="00CE36A7"/>
    <w:rsid w:val="00CE3D81"/>
    <w:rsid w:val="00CE3EB8"/>
    <w:rsid w:val="00CE6ACC"/>
    <w:rsid w:val="00CF250E"/>
    <w:rsid w:val="00CF3DEC"/>
    <w:rsid w:val="00D0003F"/>
    <w:rsid w:val="00D01AF4"/>
    <w:rsid w:val="00D02960"/>
    <w:rsid w:val="00D02BE7"/>
    <w:rsid w:val="00D055CA"/>
    <w:rsid w:val="00D138E8"/>
    <w:rsid w:val="00D17E6D"/>
    <w:rsid w:val="00D22798"/>
    <w:rsid w:val="00D23D7B"/>
    <w:rsid w:val="00D2661C"/>
    <w:rsid w:val="00D2764B"/>
    <w:rsid w:val="00D306BC"/>
    <w:rsid w:val="00D346D4"/>
    <w:rsid w:val="00D40D27"/>
    <w:rsid w:val="00D42D87"/>
    <w:rsid w:val="00D45104"/>
    <w:rsid w:val="00D4636F"/>
    <w:rsid w:val="00D464AD"/>
    <w:rsid w:val="00D511C9"/>
    <w:rsid w:val="00D6066D"/>
    <w:rsid w:val="00D642D8"/>
    <w:rsid w:val="00D678F9"/>
    <w:rsid w:val="00D67F53"/>
    <w:rsid w:val="00D81EDC"/>
    <w:rsid w:val="00D823CA"/>
    <w:rsid w:val="00D82A4C"/>
    <w:rsid w:val="00D83AF3"/>
    <w:rsid w:val="00D843BD"/>
    <w:rsid w:val="00D8618F"/>
    <w:rsid w:val="00D86313"/>
    <w:rsid w:val="00D91536"/>
    <w:rsid w:val="00D91922"/>
    <w:rsid w:val="00D96086"/>
    <w:rsid w:val="00DA511F"/>
    <w:rsid w:val="00DB208E"/>
    <w:rsid w:val="00DB36AD"/>
    <w:rsid w:val="00DB40F2"/>
    <w:rsid w:val="00DB483D"/>
    <w:rsid w:val="00DB4A4B"/>
    <w:rsid w:val="00DB575E"/>
    <w:rsid w:val="00DB5C93"/>
    <w:rsid w:val="00DB7DB2"/>
    <w:rsid w:val="00DC60A9"/>
    <w:rsid w:val="00DD3D61"/>
    <w:rsid w:val="00DD7290"/>
    <w:rsid w:val="00DE2A48"/>
    <w:rsid w:val="00DE43BB"/>
    <w:rsid w:val="00DE5C36"/>
    <w:rsid w:val="00DF196E"/>
    <w:rsid w:val="00DF4E35"/>
    <w:rsid w:val="00E0100A"/>
    <w:rsid w:val="00E0215A"/>
    <w:rsid w:val="00E06659"/>
    <w:rsid w:val="00E11876"/>
    <w:rsid w:val="00E12B7A"/>
    <w:rsid w:val="00E15D53"/>
    <w:rsid w:val="00E21657"/>
    <w:rsid w:val="00E21671"/>
    <w:rsid w:val="00E22FF4"/>
    <w:rsid w:val="00E245BC"/>
    <w:rsid w:val="00E264CD"/>
    <w:rsid w:val="00E33E2E"/>
    <w:rsid w:val="00E35129"/>
    <w:rsid w:val="00E36DBD"/>
    <w:rsid w:val="00E41344"/>
    <w:rsid w:val="00E41D25"/>
    <w:rsid w:val="00E43AC0"/>
    <w:rsid w:val="00E47D07"/>
    <w:rsid w:val="00E516F4"/>
    <w:rsid w:val="00E52CA0"/>
    <w:rsid w:val="00E52D07"/>
    <w:rsid w:val="00E53679"/>
    <w:rsid w:val="00E55DCC"/>
    <w:rsid w:val="00E57538"/>
    <w:rsid w:val="00E66964"/>
    <w:rsid w:val="00E72A43"/>
    <w:rsid w:val="00E733AB"/>
    <w:rsid w:val="00E80290"/>
    <w:rsid w:val="00E81985"/>
    <w:rsid w:val="00E85521"/>
    <w:rsid w:val="00E85764"/>
    <w:rsid w:val="00E86DD7"/>
    <w:rsid w:val="00E91062"/>
    <w:rsid w:val="00E9239E"/>
    <w:rsid w:val="00E92466"/>
    <w:rsid w:val="00E943C1"/>
    <w:rsid w:val="00E94492"/>
    <w:rsid w:val="00E95E13"/>
    <w:rsid w:val="00E97238"/>
    <w:rsid w:val="00E972D1"/>
    <w:rsid w:val="00EA1598"/>
    <w:rsid w:val="00EA2E43"/>
    <w:rsid w:val="00EA50D6"/>
    <w:rsid w:val="00EA7734"/>
    <w:rsid w:val="00EB4650"/>
    <w:rsid w:val="00EC3A3F"/>
    <w:rsid w:val="00EC42AF"/>
    <w:rsid w:val="00EE0541"/>
    <w:rsid w:val="00EE1570"/>
    <w:rsid w:val="00EE1B0F"/>
    <w:rsid w:val="00EE2595"/>
    <w:rsid w:val="00EE2E06"/>
    <w:rsid w:val="00EF2B8C"/>
    <w:rsid w:val="00F01AC3"/>
    <w:rsid w:val="00F023F1"/>
    <w:rsid w:val="00F03080"/>
    <w:rsid w:val="00F07AA6"/>
    <w:rsid w:val="00F109DA"/>
    <w:rsid w:val="00F11E2C"/>
    <w:rsid w:val="00F12CB5"/>
    <w:rsid w:val="00F14D3B"/>
    <w:rsid w:val="00F1756E"/>
    <w:rsid w:val="00F179DB"/>
    <w:rsid w:val="00F20F1F"/>
    <w:rsid w:val="00F21430"/>
    <w:rsid w:val="00F27A07"/>
    <w:rsid w:val="00F41E48"/>
    <w:rsid w:val="00F41F1D"/>
    <w:rsid w:val="00F5331D"/>
    <w:rsid w:val="00F57CD2"/>
    <w:rsid w:val="00F60178"/>
    <w:rsid w:val="00F6191E"/>
    <w:rsid w:val="00F6543A"/>
    <w:rsid w:val="00F6670A"/>
    <w:rsid w:val="00F66C0E"/>
    <w:rsid w:val="00F67FE8"/>
    <w:rsid w:val="00F72A1F"/>
    <w:rsid w:val="00F762BC"/>
    <w:rsid w:val="00F763F6"/>
    <w:rsid w:val="00F807E7"/>
    <w:rsid w:val="00F82819"/>
    <w:rsid w:val="00F82E52"/>
    <w:rsid w:val="00F84969"/>
    <w:rsid w:val="00F85D30"/>
    <w:rsid w:val="00F85F84"/>
    <w:rsid w:val="00F879D4"/>
    <w:rsid w:val="00F91E4E"/>
    <w:rsid w:val="00FA0689"/>
    <w:rsid w:val="00FA1A54"/>
    <w:rsid w:val="00FA29A2"/>
    <w:rsid w:val="00FA34AE"/>
    <w:rsid w:val="00FA3B53"/>
    <w:rsid w:val="00FA44E7"/>
    <w:rsid w:val="00FB2F24"/>
    <w:rsid w:val="00FB3AAC"/>
    <w:rsid w:val="00FC02E0"/>
    <w:rsid w:val="00FC7251"/>
    <w:rsid w:val="00FC7498"/>
    <w:rsid w:val="00FD04A7"/>
    <w:rsid w:val="00FD0523"/>
    <w:rsid w:val="00FD4357"/>
    <w:rsid w:val="00FD465D"/>
    <w:rsid w:val="00FD491C"/>
    <w:rsid w:val="00FD5ED8"/>
    <w:rsid w:val="00FD7EDC"/>
    <w:rsid w:val="00FE2048"/>
    <w:rsid w:val="00FE3177"/>
    <w:rsid w:val="00FE3D8F"/>
    <w:rsid w:val="00FE4332"/>
    <w:rsid w:val="00FF0A4C"/>
    <w:rsid w:val="00FF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43130D2"/>
  <w15:docId w15:val="{72E70E9A-8D74-421F-8A02-41A21E1AA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C15DD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C15B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locked/>
    <w:rsid w:val="00C15B06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C15B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locked/>
    <w:rsid w:val="00C15B06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C15B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C15B06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99"/>
    <w:rsid w:val="00404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iPriority w:val="99"/>
    <w:rsid w:val="00BD253A"/>
    <w:rPr>
      <w:rFonts w:cs="Times New Roman"/>
      <w:color w:val="0000FF"/>
      <w:u w:val="single"/>
    </w:rPr>
  </w:style>
  <w:style w:type="paragraph" w:styleId="Akapitzlist">
    <w:name w:val="List Paragraph"/>
    <w:aliases w:val="CW_Lista"/>
    <w:basedOn w:val="Normalny"/>
    <w:link w:val="AkapitzlistZnak"/>
    <w:uiPriority w:val="99"/>
    <w:qFormat/>
    <w:rsid w:val="00BD253A"/>
    <w:pPr>
      <w:spacing w:after="160" w:line="259" w:lineRule="auto"/>
      <w:ind w:left="720"/>
      <w:contextualSpacing/>
    </w:pPr>
    <w:rPr>
      <w:sz w:val="20"/>
      <w:szCs w:val="20"/>
      <w:lang w:eastAsia="pl-PL"/>
    </w:rPr>
  </w:style>
  <w:style w:type="paragraph" w:styleId="NormalnyWeb">
    <w:name w:val="Normal (Web)"/>
    <w:basedOn w:val="Normalny"/>
    <w:uiPriority w:val="99"/>
    <w:semiHidden/>
    <w:rsid w:val="00240F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wrtext">
    <w:name w:val="wrtext"/>
    <w:uiPriority w:val="99"/>
    <w:rsid w:val="00240FA8"/>
    <w:rPr>
      <w:rFonts w:ascii="Times New Roman" w:hAnsi="Times New Roman" w:cs="Times New Roman"/>
    </w:rPr>
  </w:style>
  <w:style w:type="character" w:styleId="Pogrubienie">
    <w:name w:val="Strong"/>
    <w:uiPriority w:val="99"/>
    <w:qFormat/>
    <w:rsid w:val="00240FA8"/>
    <w:rPr>
      <w:rFonts w:cs="Times New Roman"/>
      <w:b/>
      <w:bCs/>
    </w:rPr>
  </w:style>
  <w:style w:type="paragraph" w:styleId="Bezodstpw">
    <w:name w:val="No Spacing"/>
    <w:uiPriority w:val="1"/>
    <w:qFormat/>
    <w:rsid w:val="00BD72F3"/>
    <w:rPr>
      <w:sz w:val="22"/>
      <w:szCs w:val="22"/>
      <w:lang w:eastAsia="en-US"/>
    </w:rPr>
  </w:style>
  <w:style w:type="character" w:customStyle="1" w:styleId="BodyTextChar">
    <w:name w:val="Body Text Char"/>
    <w:uiPriority w:val="99"/>
    <w:locked/>
    <w:rsid w:val="00BD72F3"/>
    <w:rPr>
      <w:rFonts w:ascii="Calibri Light" w:hAnsi="Calibri Light"/>
      <w:color w:val="00000A"/>
      <w:kern w:val="2"/>
      <w:sz w:val="24"/>
      <w:lang w:eastAsia="ar-SA" w:bidi="ar-SA"/>
    </w:rPr>
  </w:style>
  <w:style w:type="paragraph" w:styleId="Tekstpodstawowy">
    <w:name w:val="Body Text"/>
    <w:basedOn w:val="Normalny"/>
    <w:link w:val="TekstpodstawowyZnak"/>
    <w:uiPriority w:val="99"/>
    <w:rsid w:val="00BD72F3"/>
    <w:pPr>
      <w:spacing w:after="140" w:line="288" w:lineRule="auto"/>
      <w:jc w:val="both"/>
      <w:outlineLvl w:val="1"/>
    </w:pPr>
    <w:rPr>
      <w:rFonts w:ascii="Calibri Light" w:hAnsi="Calibri Light"/>
      <w:color w:val="00000A"/>
      <w:kern w:val="2"/>
      <w:sz w:val="24"/>
      <w:szCs w:val="20"/>
      <w:lang w:eastAsia="ar-SA"/>
    </w:rPr>
  </w:style>
  <w:style w:type="character" w:customStyle="1" w:styleId="TekstpodstawowyZnak">
    <w:name w:val="Tekst podstawowy Znak"/>
    <w:link w:val="Tekstpodstawowy"/>
    <w:uiPriority w:val="99"/>
    <w:semiHidden/>
    <w:locked/>
    <w:rsid w:val="00BB4A21"/>
    <w:rPr>
      <w:rFonts w:cs="Times New Roman"/>
      <w:lang w:eastAsia="en-US"/>
    </w:rPr>
  </w:style>
  <w:style w:type="character" w:customStyle="1" w:styleId="TekstpodstawowyZnak1">
    <w:name w:val="Tekst podstawowy Znak1"/>
    <w:uiPriority w:val="99"/>
    <w:semiHidden/>
    <w:rsid w:val="00BD72F3"/>
    <w:rPr>
      <w:rFonts w:cs="Times New Roman"/>
    </w:rPr>
  </w:style>
  <w:style w:type="paragraph" w:customStyle="1" w:styleId="Alaprtelmezett">
    <w:name w:val="Alapértelmezett"/>
    <w:uiPriority w:val="99"/>
    <w:rsid w:val="00313587"/>
    <w:pPr>
      <w:tabs>
        <w:tab w:val="left" w:pos="720"/>
      </w:tabs>
      <w:suppressAutoHyphens/>
    </w:pPr>
    <w:rPr>
      <w:rFonts w:ascii="Cambria" w:eastAsia="WenQuanYi Micro Hei" w:hAnsi="Cambria" w:cs="Cambria"/>
      <w:sz w:val="24"/>
      <w:szCs w:val="24"/>
      <w:lang w:val="en-US" w:eastAsia="ja-JP"/>
    </w:rPr>
  </w:style>
  <w:style w:type="paragraph" w:customStyle="1" w:styleId="Default">
    <w:name w:val="Default"/>
    <w:rsid w:val="00B5143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Podtytu">
    <w:name w:val="Subtitle"/>
    <w:basedOn w:val="Normalny"/>
    <w:next w:val="Normalny"/>
    <w:link w:val="PodtytuZnak"/>
    <w:uiPriority w:val="99"/>
    <w:qFormat/>
    <w:rsid w:val="00B51437"/>
    <w:pPr>
      <w:spacing w:after="60" w:line="240" w:lineRule="auto"/>
      <w:jc w:val="center"/>
      <w:outlineLvl w:val="1"/>
    </w:pPr>
    <w:rPr>
      <w:rFonts w:ascii="Cambria" w:eastAsia="Times New Roman" w:hAnsi="Cambria"/>
      <w:sz w:val="24"/>
      <w:szCs w:val="24"/>
      <w:lang w:eastAsia="pl-PL"/>
    </w:rPr>
  </w:style>
  <w:style w:type="character" w:customStyle="1" w:styleId="PodtytuZnak">
    <w:name w:val="Podtytuł Znak"/>
    <w:link w:val="Podtytu"/>
    <w:uiPriority w:val="99"/>
    <w:locked/>
    <w:rsid w:val="00B51437"/>
    <w:rPr>
      <w:rFonts w:ascii="Cambria" w:hAnsi="Cambria" w:cs="Times New Roman"/>
      <w:sz w:val="24"/>
      <w:szCs w:val="24"/>
      <w:lang w:eastAsia="pl-PL"/>
    </w:rPr>
  </w:style>
  <w:style w:type="character" w:customStyle="1" w:styleId="AkapitzlistZnak">
    <w:name w:val="Akapit z listą Znak"/>
    <w:aliases w:val="CW_Lista Znak"/>
    <w:link w:val="Akapitzlist"/>
    <w:uiPriority w:val="99"/>
    <w:locked/>
    <w:rsid w:val="006264BE"/>
    <w:rPr>
      <w:rFonts w:ascii="Calibri" w:hAnsi="Calibri"/>
    </w:rPr>
  </w:style>
  <w:style w:type="character" w:customStyle="1" w:styleId="xbe">
    <w:name w:val="_xbe"/>
    <w:uiPriority w:val="99"/>
    <w:rsid w:val="006264BE"/>
    <w:rPr>
      <w:rFonts w:cs="Times New Roman"/>
    </w:rPr>
  </w:style>
  <w:style w:type="character" w:customStyle="1" w:styleId="st">
    <w:name w:val="st"/>
    <w:uiPriority w:val="99"/>
    <w:rsid w:val="00702641"/>
    <w:rPr>
      <w:rFonts w:cs="Times New Roman"/>
    </w:rPr>
  </w:style>
  <w:style w:type="character" w:customStyle="1" w:styleId="gmail-m3302644463245877255gmail-gi">
    <w:name w:val="gmail-m_3302644463245877255gmail-gi"/>
    <w:uiPriority w:val="99"/>
    <w:rsid w:val="005A3725"/>
    <w:rPr>
      <w:rFonts w:cs="Times New Roman"/>
    </w:rPr>
  </w:style>
  <w:style w:type="paragraph" w:styleId="Tekstpodstawowy2">
    <w:name w:val="Body Text 2"/>
    <w:basedOn w:val="Normalny"/>
    <w:link w:val="Tekstpodstawowy2Znak"/>
    <w:uiPriority w:val="99"/>
    <w:semiHidden/>
    <w:rsid w:val="00402C80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uiPriority w:val="99"/>
    <w:semiHidden/>
    <w:locked/>
    <w:rsid w:val="00402C80"/>
    <w:rPr>
      <w:rFonts w:cs="Times New Roman"/>
    </w:rPr>
  </w:style>
  <w:style w:type="paragraph" w:customStyle="1" w:styleId="Tekstpodstawowywcity">
    <w:name w:val="Tekst podstawowy wci?ty"/>
    <w:basedOn w:val="Normalny"/>
    <w:uiPriority w:val="99"/>
    <w:rsid w:val="00402C80"/>
    <w:pPr>
      <w:widowControl w:val="0"/>
      <w:spacing w:after="0" w:line="240" w:lineRule="auto"/>
      <w:ind w:right="51"/>
      <w:jc w:val="both"/>
    </w:pPr>
    <w:rPr>
      <w:rFonts w:ascii="Times New Roman" w:eastAsia="Times New Roman" w:hAnsi="Times New Roman"/>
      <w:sz w:val="24"/>
      <w:szCs w:val="20"/>
      <w:lang w:eastAsia="pl-PL"/>
    </w:rPr>
  </w:style>
  <w:style w:type="character" w:styleId="Odwoaniedokomentarza">
    <w:name w:val="annotation reference"/>
    <w:uiPriority w:val="99"/>
    <w:rsid w:val="0015743E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15743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locked/>
    <w:rsid w:val="0015743E"/>
    <w:rPr>
      <w:rFonts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15743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15743E"/>
    <w:rPr>
      <w:rFonts w:cs="Times New Roman"/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F67FE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locked/>
    <w:rsid w:val="00F67FE8"/>
    <w:rPr>
      <w:rFonts w:cs="Times New Roman"/>
      <w:sz w:val="20"/>
      <w:szCs w:val="20"/>
    </w:rPr>
  </w:style>
  <w:style w:type="character" w:styleId="Odwoanieprzypisukocowego">
    <w:name w:val="endnote reference"/>
    <w:uiPriority w:val="99"/>
    <w:semiHidden/>
    <w:rsid w:val="00F67FE8"/>
    <w:rPr>
      <w:rFonts w:cs="Times New Roman"/>
      <w:vertAlign w:val="superscript"/>
    </w:rPr>
  </w:style>
  <w:style w:type="paragraph" w:customStyle="1" w:styleId="ListParagraph1">
    <w:name w:val="List Paragraph1"/>
    <w:aliases w:val="Akapit z listą2"/>
    <w:basedOn w:val="Normalny"/>
    <w:link w:val="ListParagraphChar"/>
    <w:uiPriority w:val="99"/>
    <w:rsid w:val="007D45EC"/>
    <w:pPr>
      <w:ind w:left="720"/>
    </w:pPr>
    <w:rPr>
      <w:sz w:val="20"/>
      <w:szCs w:val="20"/>
      <w:lang w:eastAsia="pl-PL"/>
    </w:rPr>
  </w:style>
  <w:style w:type="paragraph" w:customStyle="1" w:styleId="Normalny1">
    <w:name w:val="Normalny1"/>
    <w:basedOn w:val="Normalny"/>
    <w:next w:val="Normalny"/>
    <w:uiPriority w:val="99"/>
    <w:rsid w:val="007D45EC"/>
    <w:pPr>
      <w:widowControl w:val="0"/>
      <w:suppressAutoHyphens/>
      <w:autoSpaceDE w:val="0"/>
      <w:spacing w:after="0" w:line="240" w:lineRule="auto"/>
    </w:pPr>
    <w:rPr>
      <w:rFonts w:ascii="Times New Roman" w:eastAsia="MS PMincho" w:hAnsi="Times New Roman" w:cs="Mangal"/>
      <w:kern w:val="1"/>
      <w:sz w:val="24"/>
      <w:szCs w:val="24"/>
      <w:lang w:eastAsia="hi-IN" w:bidi="hi-IN"/>
    </w:rPr>
  </w:style>
  <w:style w:type="character" w:customStyle="1" w:styleId="ListParagraphChar">
    <w:name w:val="List Paragraph Char"/>
    <w:link w:val="ListParagraph1"/>
    <w:uiPriority w:val="99"/>
    <w:locked/>
    <w:rsid w:val="007D45EC"/>
    <w:rPr>
      <w:rFonts w:ascii="Calibri" w:hAnsi="Calibri"/>
    </w:rPr>
  </w:style>
  <w:style w:type="character" w:customStyle="1" w:styleId="Nierozpoznanawzmianka1">
    <w:name w:val="Nierozpoznana wzmianka1"/>
    <w:uiPriority w:val="99"/>
    <w:semiHidden/>
    <w:unhideWhenUsed/>
    <w:rsid w:val="00E33E2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2F3668"/>
    <w:rPr>
      <w:sz w:val="22"/>
      <w:szCs w:val="22"/>
      <w:lang w:eastAsia="en-US"/>
    </w:rPr>
  </w:style>
  <w:style w:type="character" w:customStyle="1" w:styleId="Nierozpoznanawzmianka2">
    <w:name w:val="Nierozpoznana wzmianka2"/>
    <w:uiPriority w:val="99"/>
    <w:semiHidden/>
    <w:unhideWhenUsed/>
    <w:rsid w:val="00582286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C363C2"/>
    <w:rPr>
      <w:color w:val="605E5C"/>
      <w:shd w:val="clear" w:color="auto" w:fill="E1DFDD"/>
    </w:rPr>
  </w:style>
  <w:style w:type="paragraph" w:customStyle="1" w:styleId="DOKUMENTZWYKY">
    <w:name w:val="DOKUMENT ZWYKŁY"/>
    <w:basedOn w:val="Normalny"/>
    <w:link w:val="DOKUMENTZWYKYZnak"/>
    <w:uiPriority w:val="99"/>
    <w:rsid w:val="00F21430"/>
    <w:pPr>
      <w:spacing w:before="120" w:after="280" w:line="240" w:lineRule="auto"/>
      <w:jc w:val="both"/>
    </w:pPr>
    <w:rPr>
      <w:rFonts w:ascii="Times New Roman" w:eastAsia="Times New Roman" w:hAnsi="Times New Roman"/>
      <w:sz w:val="24"/>
      <w:szCs w:val="20"/>
      <w:lang w:eastAsia="pl-PL"/>
    </w:rPr>
  </w:style>
  <w:style w:type="character" w:customStyle="1" w:styleId="DOKUMENTZWYKYZnak">
    <w:name w:val="DOKUMENT ZWYKŁY Znak"/>
    <w:link w:val="DOKUMENTZWYKY"/>
    <w:uiPriority w:val="99"/>
    <w:locked/>
    <w:rsid w:val="00F21430"/>
    <w:rPr>
      <w:rFonts w:ascii="Times New Roman" w:eastAsia="Times New Roman" w:hAnsi="Times New Roman"/>
      <w:sz w:val="24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3623C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D823C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B14C55"/>
  </w:style>
  <w:style w:type="character" w:customStyle="1" w:styleId="scxw179301208">
    <w:name w:val="scxw179301208"/>
    <w:basedOn w:val="Domylnaczcionkaakapitu"/>
    <w:rsid w:val="00B14C55"/>
  </w:style>
  <w:style w:type="character" w:customStyle="1" w:styleId="eop">
    <w:name w:val="eop"/>
    <w:basedOn w:val="Domylnaczcionkaakapitu"/>
    <w:rsid w:val="00B14C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9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5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46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785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7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7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7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7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7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7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8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857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FFFFFF"/>
      </a:dk1>
      <a:lt1>
        <a:sysClr val="window" lastClr="000000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61ee44d-5b4b-4c5c-913e-f9c78cc0c039">
      <UserInfo>
        <DisplayName/>
        <AccountId xsi:nil="true"/>
        <AccountType/>
      </UserInfo>
    </SharedWithUsers>
    <lcf76f155ced4ddcb4097134ff3c332f xmlns="24b82787-44c0-4969-92e8-5579652f29c2">
      <Terms xmlns="http://schemas.microsoft.com/office/infopath/2007/PartnerControls"/>
    </lcf76f155ced4ddcb4097134ff3c332f>
    <TaxCatchAll xmlns="b61ee44d-5b4b-4c5c-913e-f9c78cc0c03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19060184ED1144F84A08CBAEC110802" ma:contentTypeVersion="16" ma:contentTypeDescription="Utwórz nowy dokument." ma:contentTypeScope="" ma:versionID="90d55fcca630913df29b97d9d4342fe8">
  <xsd:schema xmlns:xsd="http://www.w3.org/2001/XMLSchema" xmlns:xs="http://www.w3.org/2001/XMLSchema" xmlns:p="http://schemas.microsoft.com/office/2006/metadata/properties" xmlns:ns2="24b82787-44c0-4969-92e8-5579652f29c2" xmlns:ns3="b61ee44d-5b4b-4c5c-913e-f9c78cc0c039" targetNamespace="http://schemas.microsoft.com/office/2006/metadata/properties" ma:root="true" ma:fieldsID="c2a9abcf81f0eab64e291e0cabbbfec4" ns2:_="" ns3:_="">
    <xsd:import namespace="24b82787-44c0-4969-92e8-5579652f29c2"/>
    <xsd:import namespace="b61ee44d-5b4b-4c5c-913e-f9c78cc0c0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b82787-44c0-4969-92e8-5579652f29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ee44d-5b4b-4c5c-913e-f9c78cc0c03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45bc04d-5f8a-4445-964b-6bf6770a0528}" ma:internalName="TaxCatchAll" ma:showField="CatchAllData" ma:web="b61ee44d-5b4b-4c5c-913e-f9c78cc0c0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0FAE72-7E71-4AD0-8B6B-FC33C6AA9A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C6FAC8-1F3F-4755-A404-81165C8A65FB}">
  <ds:schemaRefs>
    <ds:schemaRef ds:uri="http://schemas.microsoft.com/office/2006/metadata/properties"/>
    <ds:schemaRef ds:uri="http://schemas.microsoft.com/office/infopath/2007/PartnerControls"/>
    <ds:schemaRef ds:uri="b61ee44d-5b4b-4c5c-913e-f9c78cc0c039"/>
    <ds:schemaRef ds:uri="24b82787-44c0-4969-92e8-5579652f29c2"/>
  </ds:schemaRefs>
</ds:datastoreItem>
</file>

<file path=customXml/itemProps3.xml><?xml version="1.0" encoding="utf-8"?>
<ds:datastoreItem xmlns:ds="http://schemas.openxmlformats.org/officeDocument/2006/customXml" ds:itemID="{EF6BE64E-FA09-4DE2-AC56-D4A400FA78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B64EDD-0B5D-4572-92C2-A42A8271CB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b82787-44c0-4969-92e8-5579652f29c2"/>
    <ds:schemaRef ds:uri="b61ee44d-5b4b-4c5c-913e-f9c78cc0c0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3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raków, dnia 16</vt:lpstr>
    </vt:vector>
  </TitlesOfParts>
  <Company/>
  <LinksUpToDate>false</LinksUpToDate>
  <CharactersWithSpaces>3730</CharactersWithSpaces>
  <SharedDoc>false</SharedDoc>
  <HLinks>
    <vt:vector size="18" baseType="variant">
      <vt:variant>
        <vt:i4>4718705</vt:i4>
      </vt:variant>
      <vt:variant>
        <vt:i4>6</vt:i4>
      </vt:variant>
      <vt:variant>
        <vt:i4>0</vt:i4>
      </vt:variant>
      <vt:variant>
        <vt:i4>5</vt:i4>
      </vt:variant>
      <vt:variant>
        <vt:lpwstr>mailto:mariola.piotrowska@uj.edu.pl</vt:lpwstr>
      </vt:variant>
      <vt:variant>
        <vt:lpwstr/>
      </vt:variant>
      <vt:variant>
        <vt:i4>4718705</vt:i4>
      </vt:variant>
      <vt:variant>
        <vt:i4>3</vt:i4>
      </vt:variant>
      <vt:variant>
        <vt:i4>0</vt:i4>
      </vt:variant>
      <vt:variant>
        <vt:i4>5</vt:i4>
      </vt:variant>
      <vt:variant>
        <vt:lpwstr>mailto:mariola.piotrowska@uj.edu.pl</vt:lpwstr>
      </vt:variant>
      <vt:variant>
        <vt:lpwstr/>
      </vt:variant>
      <vt:variant>
        <vt:i4>6226027</vt:i4>
      </vt:variant>
      <vt:variant>
        <vt:i4>0</vt:i4>
      </vt:variant>
      <vt:variant>
        <vt:i4>0</vt:i4>
      </vt:variant>
      <vt:variant>
        <vt:i4>5</vt:i4>
      </vt:variant>
      <vt:variant>
        <vt:lpwstr>mailto:katarzyna.borowiec@uj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dnia 16</dc:title>
  <dc:creator>Tomek</dc:creator>
  <cp:lastModifiedBy>Milosz Pietrzyk</cp:lastModifiedBy>
  <cp:revision>3</cp:revision>
  <cp:lastPrinted>2023-04-12T11:16:00Z</cp:lastPrinted>
  <dcterms:created xsi:type="dcterms:W3CDTF">2023-06-14T16:48:00Z</dcterms:created>
  <dcterms:modified xsi:type="dcterms:W3CDTF">2023-06-19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3200900</vt:r8>
  </property>
  <property fmtid="{D5CDD505-2E9C-101B-9397-08002B2CF9AE}" pid="3" name="ContentTypeId">
    <vt:lpwstr>0x010100919060184ED1144F84A08CBAEC110802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MediaServiceImageTags">
    <vt:lpwstr/>
  </property>
</Properties>
</file>